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78E63" w14:textId="791F4911" w:rsidR="00BC40DE" w:rsidRDefault="7C8B4930" w:rsidP="131BBF11">
      <w:pPr>
        <w:pStyle w:val="Heading1"/>
        <w:spacing w:before="0" w:after="160"/>
        <w:rPr>
          <w:rFonts w:ascii="Calibri Light" w:hAnsi="Calibri Light"/>
          <w:lang w:val="en-GB"/>
        </w:rPr>
      </w:pPr>
      <w:r w:rsidRPr="1E3FDA43">
        <w:rPr>
          <w:lang w:val="en-GB"/>
        </w:rPr>
        <w:t>Answers 1.</w:t>
      </w:r>
    </w:p>
    <w:p w14:paraId="7B3E913D" w14:textId="1C5BD5CB" w:rsidR="5BC392CF" w:rsidRDefault="5BC392CF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3D4C83C3">
        <w:rPr>
          <w:lang w:val="en-GB"/>
        </w:rPr>
        <w:t>a)</w:t>
      </w:r>
    </w:p>
    <w:p w14:paraId="7C766359" w14:textId="6DC59E1A" w:rsidR="77C23E47" w:rsidRDefault="77C23E47" w:rsidP="3D4C83C3">
      <w:pPr>
        <w:rPr>
          <w:rFonts w:ascii="Calibri" w:eastAsia="Calibri" w:hAnsi="Calibri" w:cs="Calibri"/>
          <w:color w:val="000000" w:themeColor="text1"/>
          <w:lang w:val="en-GB"/>
        </w:rPr>
      </w:pPr>
      <w:r w:rsidRPr="3D4C83C3">
        <w:rPr>
          <w:rFonts w:ascii="Calibri" w:eastAsia="Calibri" w:hAnsi="Calibri" w:cs="Calibri"/>
          <w:color w:val="000000" w:themeColor="text1"/>
        </w:rPr>
        <w:t>p(C=2) = p(P=a)p(K=k5) + p(P=c)p(K=k1) + p(P=d)p(K=k2) + p(P=</w:t>
      </w:r>
      <w:r w:rsidR="5D7B4744" w:rsidRPr="3D4C83C3">
        <w:rPr>
          <w:rFonts w:ascii="Calibri" w:eastAsia="Calibri" w:hAnsi="Calibri" w:cs="Calibri"/>
          <w:color w:val="000000" w:themeColor="text1"/>
        </w:rPr>
        <w:t>d</w:t>
      </w:r>
      <w:r w:rsidRPr="3D4C83C3">
        <w:rPr>
          <w:rFonts w:ascii="Calibri" w:eastAsia="Calibri" w:hAnsi="Calibri" w:cs="Calibri"/>
          <w:color w:val="000000" w:themeColor="text1"/>
        </w:rPr>
        <w:t>)p(K=k</w:t>
      </w:r>
      <w:r w:rsidR="3DE06F96" w:rsidRPr="3D4C83C3">
        <w:rPr>
          <w:rFonts w:ascii="Calibri" w:eastAsia="Calibri" w:hAnsi="Calibri" w:cs="Calibri"/>
          <w:color w:val="000000" w:themeColor="text1"/>
        </w:rPr>
        <w:t>4</w:t>
      </w:r>
      <w:r w:rsidRPr="3D4C83C3">
        <w:rPr>
          <w:rFonts w:ascii="Calibri" w:eastAsia="Calibri" w:hAnsi="Calibri" w:cs="Calibri"/>
          <w:color w:val="000000" w:themeColor="text1"/>
        </w:rPr>
        <w:t>) + p(P=e)p(K=k</w:t>
      </w:r>
      <w:r w:rsidR="10119126" w:rsidRPr="3D4C83C3">
        <w:rPr>
          <w:rFonts w:ascii="Calibri" w:eastAsia="Calibri" w:hAnsi="Calibri" w:cs="Calibri"/>
          <w:color w:val="000000" w:themeColor="text1"/>
        </w:rPr>
        <w:t>3</w:t>
      </w:r>
      <w:r w:rsidRPr="3D4C83C3">
        <w:rPr>
          <w:rFonts w:ascii="Calibri" w:eastAsia="Calibri" w:hAnsi="Calibri" w:cs="Calibri"/>
          <w:color w:val="000000" w:themeColor="text1"/>
        </w:rPr>
        <w:t>)</w:t>
      </w:r>
    </w:p>
    <w:p w14:paraId="1F5A1F1F" w14:textId="743DE2BC" w:rsidR="77C23E47" w:rsidRDefault="77C23E47" w:rsidP="3D4C83C3">
      <w:pPr>
        <w:rPr>
          <w:rFonts w:ascii="Calibri" w:eastAsia="Calibri" w:hAnsi="Calibri" w:cs="Calibri"/>
          <w:color w:val="000000" w:themeColor="text1"/>
          <w:lang w:val="en-GB"/>
        </w:rPr>
      </w:pPr>
      <w:r w:rsidRPr="3D4C83C3">
        <w:rPr>
          <w:rFonts w:ascii="Calibri" w:eastAsia="Calibri" w:hAnsi="Calibri" w:cs="Calibri"/>
          <w:color w:val="000000" w:themeColor="text1"/>
        </w:rPr>
        <w:t>= 0.2 * (p(P=</w:t>
      </w:r>
      <w:r w:rsidR="3CCDB9DD" w:rsidRPr="3D4C83C3">
        <w:rPr>
          <w:rFonts w:ascii="Calibri" w:eastAsia="Calibri" w:hAnsi="Calibri" w:cs="Calibri"/>
          <w:color w:val="000000" w:themeColor="text1"/>
        </w:rPr>
        <w:t>a</w:t>
      </w:r>
      <w:r w:rsidRPr="3D4C83C3">
        <w:rPr>
          <w:rFonts w:ascii="Calibri" w:eastAsia="Calibri" w:hAnsi="Calibri" w:cs="Calibri"/>
          <w:color w:val="000000" w:themeColor="text1"/>
        </w:rPr>
        <w:t>) + p(P=c) + p(P=d) + p(P=</w:t>
      </w:r>
      <w:r w:rsidR="0063508E" w:rsidRPr="3D4C83C3">
        <w:rPr>
          <w:rFonts w:ascii="Calibri" w:eastAsia="Calibri" w:hAnsi="Calibri" w:cs="Calibri"/>
          <w:color w:val="000000" w:themeColor="text1"/>
        </w:rPr>
        <w:t>d</w:t>
      </w:r>
      <w:r w:rsidRPr="3D4C83C3">
        <w:rPr>
          <w:rFonts w:ascii="Calibri" w:eastAsia="Calibri" w:hAnsi="Calibri" w:cs="Calibri"/>
          <w:color w:val="000000" w:themeColor="text1"/>
        </w:rPr>
        <w:t>) + p(P=e))</w:t>
      </w:r>
    </w:p>
    <w:p w14:paraId="67211F64" w14:textId="41BF6585" w:rsidR="77C23E47" w:rsidRDefault="77C23E47" w:rsidP="3D4C83C3">
      <w:pPr>
        <w:rPr>
          <w:rFonts w:ascii="Calibri" w:eastAsia="Calibri" w:hAnsi="Calibri" w:cs="Calibri"/>
          <w:color w:val="000000" w:themeColor="text1"/>
        </w:rPr>
      </w:pPr>
      <w:r w:rsidRPr="3D4C83C3">
        <w:rPr>
          <w:rFonts w:ascii="Calibri" w:eastAsia="Calibri" w:hAnsi="Calibri" w:cs="Calibri"/>
          <w:color w:val="000000" w:themeColor="text1"/>
        </w:rPr>
        <w:t>= 0.2 * (</w:t>
      </w:r>
      <w:r w:rsidR="6BDF8B3F" w:rsidRPr="3D4C83C3">
        <w:rPr>
          <w:rFonts w:ascii="Calibri" w:eastAsia="Calibri" w:hAnsi="Calibri" w:cs="Calibri"/>
          <w:color w:val="000000" w:themeColor="text1"/>
        </w:rPr>
        <w:t>0.05 + 0.21 + 0.17 + 0.17 + 0.33</w:t>
      </w:r>
      <w:r w:rsidRPr="3D4C83C3">
        <w:rPr>
          <w:rFonts w:ascii="Calibri" w:eastAsia="Calibri" w:hAnsi="Calibri" w:cs="Calibri"/>
          <w:color w:val="000000" w:themeColor="text1"/>
        </w:rPr>
        <w:t>)</w:t>
      </w:r>
    </w:p>
    <w:p w14:paraId="5D8CC847" w14:textId="0F377019" w:rsidR="77C23E47" w:rsidRDefault="77C23E47" w:rsidP="3D4C83C3">
      <w:pPr>
        <w:rPr>
          <w:rFonts w:ascii="Calibri" w:eastAsia="Calibri" w:hAnsi="Calibri" w:cs="Calibri"/>
          <w:color w:val="000000" w:themeColor="text1"/>
          <w:lang w:val="en-GB"/>
        </w:rPr>
      </w:pPr>
      <w:r w:rsidRPr="3D4C83C3">
        <w:rPr>
          <w:rFonts w:ascii="Calibri" w:eastAsia="Calibri" w:hAnsi="Calibri" w:cs="Calibri"/>
          <w:color w:val="000000" w:themeColor="text1"/>
        </w:rPr>
        <w:t xml:space="preserve">= </w:t>
      </w:r>
      <w:r w:rsidR="163DC834" w:rsidRPr="3D4C83C3">
        <w:rPr>
          <w:rFonts w:ascii="Calibri" w:eastAsia="Calibri" w:hAnsi="Calibri" w:cs="Calibri"/>
          <w:color w:val="000000" w:themeColor="text1"/>
        </w:rPr>
        <w:t>0.186</w:t>
      </w:r>
    </w:p>
    <w:p w14:paraId="3916FBF0" w14:textId="6C9BB2DB" w:rsidR="77C23E47" w:rsidRDefault="77C23E47" w:rsidP="3D4C83C3">
      <w:pPr>
        <w:rPr>
          <w:rFonts w:ascii="Calibri" w:eastAsia="Calibri" w:hAnsi="Calibri" w:cs="Calibri"/>
          <w:color w:val="000000" w:themeColor="text1"/>
          <w:lang w:val="en-GB"/>
        </w:rPr>
      </w:pPr>
      <w:r w:rsidRPr="3D4C83C3">
        <w:rPr>
          <w:rFonts w:ascii="Calibri" w:eastAsia="Calibri" w:hAnsi="Calibri" w:cs="Calibri"/>
          <w:color w:val="000000" w:themeColor="text1"/>
        </w:rPr>
        <w:t>p(C=</w:t>
      </w:r>
      <w:r w:rsidR="184C76CB" w:rsidRPr="3D4C83C3">
        <w:rPr>
          <w:rFonts w:ascii="Calibri" w:eastAsia="Calibri" w:hAnsi="Calibri" w:cs="Calibri"/>
          <w:color w:val="000000" w:themeColor="text1"/>
        </w:rPr>
        <w:t>4</w:t>
      </w:r>
      <w:r w:rsidRPr="3D4C83C3">
        <w:rPr>
          <w:rFonts w:ascii="Calibri" w:eastAsia="Calibri" w:hAnsi="Calibri" w:cs="Calibri"/>
          <w:color w:val="000000" w:themeColor="text1"/>
        </w:rPr>
        <w:t>) = p(P=</w:t>
      </w:r>
      <w:r w:rsidR="1F68E4EC" w:rsidRPr="3D4C83C3">
        <w:rPr>
          <w:rFonts w:ascii="Calibri" w:eastAsia="Calibri" w:hAnsi="Calibri" w:cs="Calibri"/>
          <w:color w:val="000000" w:themeColor="text1"/>
        </w:rPr>
        <w:t>b</w:t>
      </w:r>
      <w:r w:rsidRPr="3D4C83C3">
        <w:rPr>
          <w:rFonts w:ascii="Calibri" w:eastAsia="Calibri" w:hAnsi="Calibri" w:cs="Calibri"/>
          <w:color w:val="000000" w:themeColor="text1"/>
        </w:rPr>
        <w:t>)p(K=k</w:t>
      </w:r>
      <w:r w:rsidR="60310A55" w:rsidRPr="3D4C83C3">
        <w:rPr>
          <w:rFonts w:ascii="Calibri" w:eastAsia="Calibri" w:hAnsi="Calibri" w:cs="Calibri"/>
          <w:color w:val="000000" w:themeColor="text1"/>
        </w:rPr>
        <w:t>3</w:t>
      </w:r>
      <w:r w:rsidRPr="3D4C83C3">
        <w:rPr>
          <w:rFonts w:ascii="Calibri" w:eastAsia="Calibri" w:hAnsi="Calibri" w:cs="Calibri"/>
          <w:color w:val="000000" w:themeColor="text1"/>
        </w:rPr>
        <w:t>) + p(P=b)p(K=k</w:t>
      </w:r>
      <w:r w:rsidR="06657FA0" w:rsidRPr="3D4C83C3">
        <w:rPr>
          <w:rFonts w:ascii="Calibri" w:eastAsia="Calibri" w:hAnsi="Calibri" w:cs="Calibri"/>
          <w:color w:val="000000" w:themeColor="text1"/>
        </w:rPr>
        <w:t>4</w:t>
      </w:r>
      <w:r w:rsidRPr="3D4C83C3">
        <w:rPr>
          <w:rFonts w:ascii="Calibri" w:eastAsia="Calibri" w:hAnsi="Calibri" w:cs="Calibri"/>
          <w:color w:val="000000" w:themeColor="text1"/>
        </w:rPr>
        <w:t>) + p(P=c)p(K=k</w:t>
      </w:r>
      <w:r w:rsidR="464B156E" w:rsidRPr="3D4C83C3">
        <w:rPr>
          <w:rFonts w:ascii="Calibri" w:eastAsia="Calibri" w:hAnsi="Calibri" w:cs="Calibri"/>
          <w:color w:val="000000" w:themeColor="text1"/>
        </w:rPr>
        <w:t>2</w:t>
      </w:r>
      <w:r w:rsidRPr="3D4C83C3">
        <w:rPr>
          <w:rFonts w:ascii="Calibri" w:eastAsia="Calibri" w:hAnsi="Calibri" w:cs="Calibri"/>
          <w:color w:val="000000" w:themeColor="text1"/>
        </w:rPr>
        <w:t>) + p(P=</w:t>
      </w:r>
      <w:r w:rsidR="2C2D3156" w:rsidRPr="3D4C83C3">
        <w:rPr>
          <w:rFonts w:ascii="Calibri" w:eastAsia="Calibri" w:hAnsi="Calibri" w:cs="Calibri"/>
          <w:color w:val="000000" w:themeColor="text1"/>
        </w:rPr>
        <w:t>c</w:t>
      </w:r>
      <w:r w:rsidRPr="3D4C83C3">
        <w:rPr>
          <w:rFonts w:ascii="Calibri" w:eastAsia="Calibri" w:hAnsi="Calibri" w:cs="Calibri"/>
          <w:color w:val="000000" w:themeColor="text1"/>
        </w:rPr>
        <w:t>)p(K=k</w:t>
      </w:r>
      <w:r w:rsidR="66AA220A" w:rsidRPr="3D4C83C3">
        <w:rPr>
          <w:rFonts w:ascii="Calibri" w:eastAsia="Calibri" w:hAnsi="Calibri" w:cs="Calibri"/>
          <w:color w:val="000000" w:themeColor="text1"/>
        </w:rPr>
        <w:t>5</w:t>
      </w:r>
      <w:r w:rsidRPr="3D4C83C3">
        <w:rPr>
          <w:rFonts w:ascii="Calibri" w:eastAsia="Calibri" w:hAnsi="Calibri" w:cs="Calibri"/>
          <w:color w:val="000000" w:themeColor="text1"/>
        </w:rPr>
        <w:t>) + p(P=e)p(K=k1)</w:t>
      </w:r>
    </w:p>
    <w:p w14:paraId="51AB0728" w14:textId="08644BE6" w:rsidR="77C23E47" w:rsidRDefault="77C23E47" w:rsidP="3D4C83C3">
      <w:pPr>
        <w:rPr>
          <w:rFonts w:ascii="Calibri" w:eastAsia="Calibri" w:hAnsi="Calibri" w:cs="Calibri"/>
          <w:color w:val="000000" w:themeColor="text1"/>
          <w:lang w:val="en-GB"/>
        </w:rPr>
      </w:pPr>
      <w:r w:rsidRPr="3D4C83C3">
        <w:rPr>
          <w:rFonts w:ascii="Calibri" w:eastAsia="Calibri" w:hAnsi="Calibri" w:cs="Calibri"/>
          <w:color w:val="000000" w:themeColor="text1"/>
        </w:rPr>
        <w:t>= 0.2 * (p(P=</w:t>
      </w:r>
      <w:r w:rsidR="5BA45D7B" w:rsidRPr="3D4C83C3">
        <w:rPr>
          <w:rFonts w:ascii="Calibri" w:eastAsia="Calibri" w:hAnsi="Calibri" w:cs="Calibri"/>
          <w:color w:val="000000" w:themeColor="text1"/>
        </w:rPr>
        <w:t>b</w:t>
      </w:r>
      <w:r w:rsidRPr="3D4C83C3">
        <w:rPr>
          <w:rFonts w:ascii="Calibri" w:eastAsia="Calibri" w:hAnsi="Calibri" w:cs="Calibri"/>
          <w:color w:val="000000" w:themeColor="text1"/>
        </w:rPr>
        <w:t>) + p(P=b) + p(P=c) + p(P=</w:t>
      </w:r>
      <w:r w:rsidR="4860AC0E" w:rsidRPr="3D4C83C3">
        <w:rPr>
          <w:rFonts w:ascii="Calibri" w:eastAsia="Calibri" w:hAnsi="Calibri" w:cs="Calibri"/>
          <w:color w:val="000000" w:themeColor="text1"/>
        </w:rPr>
        <w:t>c</w:t>
      </w:r>
      <w:r w:rsidRPr="3D4C83C3">
        <w:rPr>
          <w:rFonts w:ascii="Calibri" w:eastAsia="Calibri" w:hAnsi="Calibri" w:cs="Calibri"/>
          <w:color w:val="000000" w:themeColor="text1"/>
        </w:rPr>
        <w:t>) + p(P=e))</w:t>
      </w:r>
    </w:p>
    <w:p w14:paraId="35125EF9" w14:textId="7DB3A367" w:rsidR="77C23E47" w:rsidRDefault="77C23E47" w:rsidP="3D4C83C3">
      <w:pPr>
        <w:rPr>
          <w:rFonts w:ascii="Calibri" w:eastAsia="Calibri" w:hAnsi="Calibri" w:cs="Calibri"/>
          <w:color w:val="000000" w:themeColor="text1"/>
        </w:rPr>
      </w:pPr>
      <w:r w:rsidRPr="3D4C83C3">
        <w:rPr>
          <w:rFonts w:ascii="Calibri" w:eastAsia="Calibri" w:hAnsi="Calibri" w:cs="Calibri"/>
          <w:color w:val="000000" w:themeColor="text1"/>
        </w:rPr>
        <w:t>= 0.2 * (0.</w:t>
      </w:r>
      <w:r w:rsidR="51A845A6" w:rsidRPr="3D4C83C3">
        <w:rPr>
          <w:rFonts w:ascii="Calibri" w:eastAsia="Calibri" w:hAnsi="Calibri" w:cs="Calibri"/>
          <w:color w:val="000000" w:themeColor="text1"/>
        </w:rPr>
        <w:t>24</w:t>
      </w:r>
      <w:r w:rsidRPr="3D4C83C3">
        <w:rPr>
          <w:rFonts w:ascii="Calibri" w:eastAsia="Calibri" w:hAnsi="Calibri" w:cs="Calibri"/>
          <w:color w:val="000000" w:themeColor="text1"/>
        </w:rPr>
        <w:t xml:space="preserve"> + 0.</w:t>
      </w:r>
      <w:r w:rsidR="26FB9A56" w:rsidRPr="3D4C83C3">
        <w:rPr>
          <w:rFonts w:ascii="Calibri" w:eastAsia="Calibri" w:hAnsi="Calibri" w:cs="Calibri"/>
          <w:color w:val="000000" w:themeColor="text1"/>
        </w:rPr>
        <w:t>24</w:t>
      </w:r>
      <w:r w:rsidRPr="3D4C83C3">
        <w:rPr>
          <w:rFonts w:ascii="Calibri" w:eastAsia="Calibri" w:hAnsi="Calibri" w:cs="Calibri"/>
          <w:color w:val="000000" w:themeColor="text1"/>
        </w:rPr>
        <w:t xml:space="preserve"> + 0.21 + 0.</w:t>
      </w:r>
      <w:r w:rsidR="47D4F90D" w:rsidRPr="3D4C83C3">
        <w:rPr>
          <w:rFonts w:ascii="Calibri" w:eastAsia="Calibri" w:hAnsi="Calibri" w:cs="Calibri"/>
          <w:color w:val="000000" w:themeColor="text1"/>
        </w:rPr>
        <w:t>21</w:t>
      </w:r>
      <w:r w:rsidRPr="3D4C83C3">
        <w:rPr>
          <w:rFonts w:ascii="Calibri" w:eastAsia="Calibri" w:hAnsi="Calibri" w:cs="Calibri"/>
          <w:color w:val="000000" w:themeColor="text1"/>
        </w:rPr>
        <w:t xml:space="preserve"> + 0.</w:t>
      </w:r>
      <w:r w:rsidR="74EC477C" w:rsidRPr="3D4C83C3">
        <w:rPr>
          <w:rFonts w:ascii="Calibri" w:eastAsia="Calibri" w:hAnsi="Calibri" w:cs="Calibri"/>
          <w:color w:val="000000" w:themeColor="text1"/>
        </w:rPr>
        <w:t>33</w:t>
      </w:r>
      <w:r w:rsidRPr="3D4C83C3">
        <w:rPr>
          <w:rFonts w:ascii="Calibri" w:eastAsia="Calibri" w:hAnsi="Calibri" w:cs="Calibri"/>
          <w:color w:val="000000" w:themeColor="text1"/>
        </w:rPr>
        <w:t>)</w:t>
      </w:r>
    </w:p>
    <w:p w14:paraId="6A231A42" w14:textId="31404787" w:rsidR="77C23E47" w:rsidRDefault="77C23E47" w:rsidP="3D4C83C3">
      <w:pPr>
        <w:rPr>
          <w:rFonts w:ascii="Calibri" w:eastAsia="Calibri" w:hAnsi="Calibri" w:cs="Calibri"/>
          <w:color w:val="000000" w:themeColor="text1"/>
          <w:lang w:val="en-GB"/>
        </w:rPr>
      </w:pPr>
      <w:r w:rsidRPr="3D4C83C3">
        <w:rPr>
          <w:rFonts w:ascii="Calibri" w:eastAsia="Calibri" w:hAnsi="Calibri" w:cs="Calibri"/>
          <w:color w:val="000000" w:themeColor="text1"/>
        </w:rPr>
        <w:t>=</w:t>
      </w:r>
      <w:r w:rsidR="4BC5E164" w:rsidRPr="3D4C83C3">
        <w:rPr>
          <w:rFonts w:ascii="Calibri" w:eastAsia="Calibri" w:hAnsi="Calibri" w:cs="Calibri"/>
          <w:color w:val="000000" w:themeColor="text1"/>
        </w:rPr>
        <w:t xml:space="preserve"> 0.246</w:t>
      </w:r>
    </w:p>
    <w:p w14:paraId="2AD11E11" w14:textId="359E4538" w:rsidR="5BC392CF" w:rsidRDefault="5BC392CF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3D4C83C3">
        <w:rPr>
          <w:lang w:val="en-GB"/>
        </w:rPr>
        <w:t>b)</w:t>
      </w:r>
    </w:p>
    <w:p w14:paraId="77A44983" w14:textId="6719E8F4" w:rsidR="4EF21009" w:rsidRDefault="4EF21009" w:rsidP="3D4C83C3">
      <w:pPr>
        <w:rPr>
          <w:lang w:val="en-GB"/>
        </w:rPr>
      </w:pPr>
      <w:r w:rsidRPr="3D4C83C3">
        <w:rPr>
          <w:lang w:val="en-GB"/>
        </w:rPr>
        <w:t>p(C=2|P=b) = 0     as b cannot encode 2 by the table</w:t>
      </w:r>
    </w:p>
    <w:p w14:paraId="030EAFE6" w14:textId="28EBF21A" w:rsidR="3D4C83C3" w:rsidRDefault="3D4C83C3" w:rsidP="3D4C83C3">
      <w:pPr>
        <w:rPr>
          <w:lang w:val="en-GB"/>
        </w:rPr>
      </w:pPr>
    </w:p>
    <w:p w14:paraId="675D233A" w14:textId="454AC07E" w:rsidR="7BE513B8" w:rsidRDefault="7BE513B8" w:rsidP="3D4C83C3">
      <w:pPr>
        <w:rPr>
          <w:lang w:val="en-GB"/>
        </w:rPr>
      </w:pPr>
      <w:r w:rsidRPr="3D4C83C3">
        <w:rPr>
          <w:lang w:val="en-GB"/>
        </w:rPr>
        <w:t>p(C=4|P=b) = 0.2 + 0.2</w:t>
      </w:r>
    </w:p>
    <w:p w14:paraId="10212A85" w14:textId="2B5E609B" w:rsidR="7BE513B8" w:rsidRDefault="7BE513B8" w:rsidP="3D4C83C3">
      <w:pPr>
        <w:rPr>
          <w:lang w:val="en-GB"/>
        </w:rPr>
      </w:pPr>
      <w:r w:rsidRPr="3D4C83C3">
        <w:rPr>
          <w:lang w:val="en-GB"/>
        </w:rPr>
        <w:t>p(P=b|C=4) = p(C=4|P=b) p(P=b) / p(C=4) = 0.4 * 0.24 / 0.246 = 0.390</w:t>
      </w:r>
    </w:p>
    <w:p w14:paraId="3D1B8D4B" w14:textId="6F38A4F9" w:rsidR="5BC392CF" w:rsidRDefault="5BC392CF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3D4C83C3">
        <w:rPr>
          <w:lang w:val="en-GB"/>
        </w:rPr>
        <w:t>c)</w:t>
      </w:r>
      <w:r w:rsidR="0B5A3D04" w:rsidRPr="3D4C83C3">
        <w:rPr>
          <w:lang w:val="en-GB"/>
        </w:rPr>
        <w:t xml:space="preserve"> i.</w:t>
      </w:r>
    </w:p>
    <w:p w14:paraId="2DC3BFA2" w14:textId="200C8454" w:rsidR="0B5A3D04" w:rsidRDefault="0B5A3D04" w:rsidP="3D4C83C3">
      <w:pPr>
        <w:rPr>
          <w:lang w:val="en-GB"/>
        </w:rPr>
      </w:pPr>
      <w:r w:rsidRPr="3D4C83C3">
        <w:rPr>
          <w:lang w:val="en-GB"/>
        </w:rPr>
        <w:t xml:space="preserve">The same plaintext encodes to the same ciphertext for different keys. </w:t>
      </w:r>
      <w:r w:rsidR="2FB82B32" w:rsidRPr="3D4C83C3">
        <w:rPr>
          <w:lang w:val="en-GB"/>
        </w:rPr>
        <w:t xml:space="preserve">So </w:t>
      </w:r>
      <w:r w:rsidRPr="3D4C83C3">
        <w:rPr>
          <w:lang w:val="en-GB"/>
        </w:rPr>
        <w:t xml:space="preserve">the mathematical formulation of perfect secrecy </w:t>
      </w:r>
      <w:r w:rsidR="441CBDF3" w:rsidRPr="3D4C83C3">
        <w:rPr>
          <w:lang w:val="en-GB"/>
        </w:rPr>
        <w:t>doesn’t hold i.e.</w:t>
      </w:r>
    </w:p>
    <w:p w14:paraId="014501EB" w14:textId="227A515E" w:rsidR="441CBDF3" w:rsidRDefault="441CBDF3" w:rsidP="3D4C83C3">
      <w:pPr>
        <w:rPr>
          <w:lang w:val="en-GB"/>
        </w:rPr>
      </w:pPr>
      <w:r w:rsidRPr="3D4C83C3">
        <w:rPr>
          <w:lang w:val="en-GB"/>
        </w:rPr>
        <w:t>p(P=b|C=4) = 0.390 =/= 0.24 = p(P=b)</w:t>
      </w:r>
    </w:p>
    <w:p w14:paraId="2EE4879C" w14:textId="78A040F2" w:rsidR="1B539871" w:rsidRDefault="1B539871" w:rsidP="3D4C83C3">
      <w:pPr>
        <w:pStyle w:val="Heading2"/>
        <w:spacing w:before="0" w:after="160"/>
        <w:rPr>
          <w:rFonts w:ascii="Calibri Light" w:hAnsi="Calibri Light"/>
          <w:lang w:val="en-GB"/>
        </w:rPr>
      </w:pPr>
      <w:r w:rsidRPr="3D4C83C3">
        <w:rPr>
          <w:lang w:val="en-GB"/>
        </w:rPr>
        <w:t>c) ii.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1560"/>
        <w:gridCol w:w="1560"/>
        <w:gridCol w:w="1560"/>
        <w:gridCol w:w="1560"/>
        <w:gridCol w:w="1560"/>
        <w:gridCol w:w="1560"/>
      </w:tblGrid>
      <w:tr w:rsidR="3D4C83C3" w14:paraId="7716B36D" w14:textId="77777777" w:rsidTr="3D4C83C3">
        <w:tc>
          <w:tcPr>
            <w:tcW w:w="1560" w:type="dxa"/>
          </w:tcPr>
          <w:p w14:paraId="791ED7AC" w14:textId="242A8817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1560" w:type="dxa"/>
          </w:tcPr>
          <w:p w14:paraId="11F94774" w14:textId="7593A604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a</w:t>
            </w:r>
          </w:p>
        </w:tc>
        <w:tc>
          <w:tcPr>
            <w:tcW w:w="1560" w:type="dxa"/>
          </w:tcPr>
          <w:p w14:paraId="3FF75721" w14:textId="1A9F5B5D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b</w:t>
            </w:r>
          </w:p>
        </w:tc>
        <w:tc>
          <w:tcPr>
            <w:tcW w:w="1560" w:type="dxa"/>
          </w:tcPr>
          <w:p w14:paraId="281E44FB" w14:textId="1CE12986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c</w:t>
            </w:r>
          </w:p>
        </w:tc>
        <w:tc>
          <w:tcPr>
            <w:tcW w:w="1560" w:type="dxa"/>
          </w:tcPr>
          <w:p w14:paraId="0D6A70BA" w14:textId="5470B09D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d</w:t>
            </w:r>
          </w:p>
        </w:tc>
        <w:tc>
          <w:tcPr>
            <w:tcW w:w="1560" w:type="dxa"/>
          </w:tcPr>
          <w:p w14:paraId="7B53E107" w14:textId="132C30B8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e</w:t>
            </w:r>
          </w:p>
        </w:tc>
      </w:tr>
      <w:tr w:rsidR="3D4C83C3" w14:paraId="76655059" w14:textId="77777777" w:rsidTr="3D4C83C3">
        <w:tc>
          <w:tcPr>
            <w:tcW w:w="1560" w:type="dxa"/>
          </w:tcPr>
          <w:p w14:paraId="0F6EA50F" w14:textId="246B3A2F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k1</w:t>
            </w:r>
          </w:p>
        </w:tc>
        <w:tc>
          <w:tcPr>
            <w:tcW w:w="1560" w:type="dxa"/>
          </w:tcPr>
          <w:p w14:paraId="6D91244E" w14:textId="2A8BB50E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60" w:type="dxa"/>
          </w:tcPr>
          <w:p w14:paraId="20295FF5" w14:textId="194EF621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60" w:type="dxa"/>
          </w:tcPr>
          <w:p w14:paraId="6964E5EC" w14:textId="7D755299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60" w:type="dxa"/>
          </w:tcPr>
          <w:p w14:paraId="5EC232FF" w14:textId="2A6FA2C3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60" w:type="dxa"/>
          </w:tcPr>
          <w:p w14:paraId="5F1802DB" w14:textId="2DD9CC30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</w:tr>
      <w:tr w:rsidR="3D4C83C3" w14:paraId="71D4EFE1" w14:textId="77777777" w:rsidTr="3D4C83C3">
        <w:tc>
          <w:tcPr>
            <w:tcW w:w="1560" w:type="dxa"/>
          </w:tcPr>
          <w:p w14:paraId="1930AA88" w14:textId="5BFCD8FD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k2</w:t>
            </w:r>
          </w:p>
        </w:tc>
        <w:tc>
          <w:tcPr>
            <w:tcW w:w="1560" w:type="dxa"/>
          </w:tcPr>
          <w:p w14:paraId="538A90DD" w14:textId="69774584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60" w:type="dxa"/>
          </w:tcPr>
          <w:p w14:paraId="184043DA" w14:textId="5526DCE8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60" w:type="dxa"/>
          </w:tcPr>
          <w:p w14:paraId="25FFDD66" w14:textId="46EBE5EA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60" w:type="dxa"/>
          </w:tcPr>
          <w:p w14:paraId="401B9F49" w14:textId="7A266373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60" w:type="dxa"/>
          </w:tcPr>
          <w:p w14:paraId="39EFF262" w14:textId="25013E9A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</w:tr>
      <w:tr w:rsidR="3D4C83C3" w14:paraId="66E51EC2" w14:textId="77777777" w:rsidTr="3D4C83C3">
        <w:tc>
          <w:tcPr>
            <w:tcW w:w="1560" w:type="dxa"/>
          </w:tcPr>
          <w:p w14:paraId="088C03AD" w14:textId="284418B0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k3</w:t>
            </w:r>
          </w:p>
        </w:tc>
        <w:tc>
          <w:tcPr>
            <w:tcW w:w="1560" w:type="dxa"/>
          </w:tcPr>
          <w:p w14:paraId="1D78DF33" w14:textId="0409D11A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60" w:type="dxa"/>
          </w:tcPr>
          <w:p w14:paraId="3E1EFCF3" w14:textId="12E19E03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60" w:type="dxa"/>
          </w:tcPr>
          <w:p w14:paraId="7D4826B7" w14:textId="63FC4642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60" w:type="dxa"/>
          </w:tcPr>
          <w:p w14:paraId="1B8316C7" w14:textId="4A23A476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60" w:type="dxa"/>
          </w:tcPr>
          <w:p w14:paraId="5FC7F437" w14:textId="53C8CACC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</w:tr>
      <w:tr w:rsidR="3D4C83C3" w14:paraId="19BE7F1D" w14:textId="77777777" w:rsidTr="3D4C83C3">
        <w:tc>
          <w:tcPr>
            <w:tcW w:w="1560" w:type="dxa"/>
          </w:tcPr>
          <w:p w14:paraId="09895BF3" w14:textId="74CA89A1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k4</w:t>
            </w:r>
          </w:p>
        </w:tc>
        <w:tc>
          <w:tcPr>
            <w:tcW w:w="1560" w:type="dxa"/>
          </w:tcPr>
          <w:p w14:paraId="5E502DEB" w14:textId="1C6A8F65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60" w:type="dxa"/>
          </w:tcPr>
          <w:p w14:paraId="2936DFAA" w14:textId="4133DC82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60" w:type="dxa"/>
          </w:tcPr>
          <w:p w14:paraId="2842FADF" w14:textId="642BC13D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60" w:type="dxa"/>
          </w:tcPr>
          <w:p w14:paraId="4B60EB1F" w14:textId="1903A2FC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  <w:tc>
          <w:tcPr>
            <w:tcW w:w="1560" w:type="dxa"/>
          </w:tcPr>
          <w:p w14:paraId="6B4705EB" w14:textId="4190F5C9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</w:tr>
      <w:tr w:rsidR="3D4C83C3" w14:paraId="3A9F0B8C" w14:textId="77777777" w:rsidTr="3D4C83C3">
        <w:tc>
          <w:tcPr>
            <w:tcW w:w="1560" w:type="dxa"/>
          </w:tcPr>
          <w:p w14:paraId="5971D69B" w14:textId="72A56242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k5</w:t>
            </w:r>
          </w:p>
        </w:tc>
        <w:tc>
          <w:tcPr>
            <w:tcW w:w="1560" w:type="dxa"/>
          </w:tcPr>
          <w:p w14:paraId="2F8EFFEA" w14:textId="360AC8CE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2</w:t>
            </w:r>
          </w:p>
        </w:tc>
        <w:tc>
          <w:tcPr>
            <w:tcW w:w="1560" w:type="dxa"/>
          </w:tcPr>
          <w:p w14:paraId="2143D4AA" w14:textId="52270D7D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5</w:t>
            </w:r>
          </w:p>
        </w:tc>
        <w:tc>
          <w:tcPr>
            <w:tcW w:w="1560" w:type="dxa"/>
          </w:tcPr>
          <w:p w14:paraId="23C91750" w14:textId="787C5E92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3</w:t>
            </w:r>
          </w:p>
        </w:tc>
        <w:tc>
          <w:tcPr>
            <w:tcW w:w="1560" w:type="dxa"/>
          </w:tcPr>
          <w:p w14:paraId="6ADE4C2E" w14:textId="195D8AF0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4</w:t>
            </w:r>
          </w:p>
        </w:tc>
        <w:tc>
          <w:tcPr>
            <w:tcW w:w="1560" w:type="dxa"/>
          </w:tcPr>
          <w:p w14:paraId="567CE1B1" w14:textId="57A4C462" w:rsidR="3D4C83C3" w:rsidRDefault="3D4C83C3" w:rsidP="3D4C83C3">
            <w:pPr>
              <w:spacing w:line="259" w:lineRule="auto"/>
              <w:rPr>
                <w:rFonts w:ascii="Calibri" w:eastAsia="Calibri" w:hAnsi="Calibri" w:cs="Calibri"/>
                <w:color w:val="000000" w:themeColor="text1"/>
              </w:rPr>
            </w:pPr>
            <w:r w:rsidRPr="3D4C83C3">
              <w:rPr>
                <w:rFonts w:ascii="Calibri" w:eastAsia="Calibri" w:hAnsi="Calibri" w:cs="Calibri"/>
                <w:color w:val="000000" w:themeColor="text1"/>
              </w:rPr>
              <w:t>1</w:t>
            </w:r>
          </w:p>
        </w:tc>
      </w:tr>
    </w:tbl>
    <w:p w14:paraId="0996F80F" w14:textId="0BE9872F" w:rsidR="55CB1B17" w:rsidRDefault="55CB1B17" w:rsidP="3D4C83C3">
      <w:pPr>
        <w:rPr>
          <w:lang w:val="en-GB"/>
        </w:rPr>
      </w:pPr>
      <w:r w:rsidRPr="3D4C83C3">
        <w:rPr>
          <w:lang w:val="en-GB"/>
        </w:rPr>
        <w:t>(copied from 15-16)</w:t>
      </w:r>
    </w:p>
    <w:p w14:paraId="1C8FF7E5" w14:textId="702A5A9D" w:rsidR="55CB1B17" w:rsidRDefault="55CB1B17" w:rsidP="3D4C83C3">
      <w:pPr>
        <w:rPr>
          <w:lang w:val="en-GB"/>
        </w:rPr>
      </w:pPr>
      <w:r w:rsidRPr="3D4C83C3">
        <w:rPr>
          <w:lang w:val="en-GB"/>
        </w:rPr>
        <w:t xml:space="preserve">All rows and columns have 1,2...5 (and no more). Thus there is no overlap, and </w:t>
      </w:r>
      <w:r w:rsidR="47CD1EBA" w:rsidRPr="3D4C83C3">
        <w:rPr>
          <w:lang w:val="en-GB"/>
        </w:rPr>
        <w:t>the ciphertext looks truly random to an attacker. Therefore p(P=m|C=c) = p(P=m)  holds for all.</w:t>
      </w:r>
    </w:p>
    <w:p w14:paraId="1AEDC35E" w14:textId="2C1ED93F" w:rsidR="5BC392CF" w:rsidRDefault="5BC392CF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d) i.</w:t>
      </w:r>
    </w:p>
    <w:p w14:paraId="44FC1E9E" w14:textId="48EBBCBE" w:rsidR="6919A783" w:rsidRDefault="6919A783" w:rsidP="131BBF11">
      <w:pPr>
        <w:rPr>
          <w:lang w:val="en-GB"/>
        </w:rPr>
      </w:pPr>
      <w:r w:rsidRPr="131BBF11">
        <w:rPr>
          <w:lang w:val="en-GB"/>
        </w:rPr>
        <w:t>The key stream Y=Y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Y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Y</w:t>
      </w:r>
      <w:r w:rsidRPr="131BBF11">
        <w:rPr>
          <w:vertAlign w:val="subscript"/>
          <w:lang w:val="en-GB"/>
        </w:rPr>
        <w:t>3</w:t>
      </w:r>
      <w:r w:rsidRPr="131BBF11">
        <w:rPr>
          <w:lang w:val="en-GB"/>
        </w:rPr>
        <w:t xml:space="preserve"> ... Y</w:t>
      </w:r>
      <w:r w:rsidRPr="131BBF11">
        <w:rPr>
          <w:vertAlign w:val="subscript"/>
          <w:lang w:val="en-GB"/>
        </w:rPr>
        <w:t>n</w:t>
      </w:r>
      <w:r w:rsidRPr="131BBF11">
        <w:rPr>
          <w:lang w:val="en-GB"/>
        </w:rPr>
        <w:t xml:space="preserve"> is</w:t>
      </w:r>
      <w:r w:rsidR="42B36C35" w:rsidRPr="131BBF11">
        <w:rPr>
          <w:lang w:val="en-GB"/>
        </w:rPr>
        <w:t xml:space="preserve"> first</w:t>
      </w:r>
      <w:r w:rsidRPr="131BBF11">
        <w:rPr>
          <w:lang w:val="en-GB"/>
        </w:rPr>
        <w:t xml:space="preserve"> generated (purely from the initiali</w:t>
      </w:r>
      <w:r w:rsidR="6D1D468B" w:rsidRPr="131BBF11">
        <w:rPr>
          <w:lang w:val="en-GB"/>
        </w:rPr>
        <w:t>s</w:t>
      </w:r>
      <w:r w:rsidRPr="131BBF11">
        <w:rPr>
          <w:lang w:val="en-GB"/>
        </w:rPr>
        <w:t>ation vector IV)</w:t>
      </w:r>
      <w:r w:rsidR="7717A3E0" w:rsidRPr="131BBF11">
        <w:rPr>
          <w:lang w:val="en-GB"/>
        </w:rPr>
        <w:t>, which is as long as the message. Then the ciphertext is calculated by taking the XOR of this key stream with t</w:t>
      </w:r>
      <w:r w:rsidR="26475FC7" w:rsidRPr="131BBF11">
        <w:rPr>
          <w:lang w:val="en-GB"/>
        </w:rPr>
        <w:t xml:space="preserve">he message; </w:t>
      </w:r>
      <w:r w:rsidR="0CE32926" w:rsidRPr="131BBF11">
        <w:rPr>
          <w:lang w:val="en-GB"/>
        </w:rPr>
        <w:t xml:space="preserve">c = </w:t>
      </w:r>
      <w:r w:rsidR="26475FC7" w:rsidRPr="131BBF11">
        <w:rPr>
          <w:lang w:val="en-GB"/>
        </w:rPr>
        <w:t>m</w:t>
      </w:r>
      <w:r w:rsidR="1B104A50" w:rsidRPr="131BBF11">
        <w:rPr>
          <w:lang w:val="en-GB"/>
        </w:rPr>
        <w:t xml:space="preserve"> 𐌈 Y</w:t>
      </w:r>
      <w:r w:rsidR="7F0DDB7C" w:rsidRPr="131BBF11">
        <w:rPr>
          <w:lang w:val="en-GB"/>
        </w:rPr>
        <w:t xml:space="preserve"> . So this ciphertext is calculated </w:t>
      </w:r>
      <w:r w:rsidR="1ED9B029" w:rsidRPr="131BBF11">
        <w:rPr>
          <w:lang w:val="en-GB"/>
        </w:rPr>
        <w:t>just the same as OTP.</w:t>
      </w:r>
    </w:p>
    <w:p w14:paraId="41529462" w14:textId="7BA2B263" w:rsidR="24BC146B" w:rsidRDefault="24BC146B" w:rsidP="131BBF11">
      <w:pPr>
        <w:rPr>
          <w:lang w:val="en-GB"/>
        </w:rPr>
      </w:pPr>
      <w:r w:rsidRPr="131BBF11">
        <w:rPr>
          <w:lang w:val="en-GB"/>
        </w:rPr>
        <w:t>However, since the key stream is</w:t>
      </w:r>
      <w:r w:rsidR="2437E249" w:rsidRPr="131BBF11">
        <w:rPr>
          <w:lang w:val="en-GB"/>
        </w:rPr>
        <w:t xml:space="preserve"> generated purely from the initialisation vector, it only has as many possibilities as this IV. </w:t>
      </w:r>
      <w:r w:rsidR="3C04A10B" w:rsidRPr="131BBF11">
        <w:rPr>
          <w:lang w:val="en-GB"/>
        </w:rPr>
        <w:t>This limits the key space, so it’s not equivalent to OTP, and is not perfectly secure.</w:t>
      </w:r>
    </w:p>
    <w:p w14:paraId="59FB3DD9" w14:textId="52ED55C7" w:rsidR="52C30A65" w:rsidRDefault="52C30A65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d) ii.</w:t>
      </w:r>
    </w:p>
    <w:p w14:paraId="1801ADA8" w14:textId="05782B7D" w:rsidR="52C30A65" w:rsidRDefault="52C30A65" w:rsidP="131BBF11">
      <w:pPr>
        <w:rPr>
          <w:lang w:val="en-GB"/>
        </w:rPr>
      </w:pPr>
      <w:r w:rsidRPr="131BBF11">
        <w:rPr>
          <w:lang w:val="en-GB"/>
        </w:rPr>
        <w:t>Since m 𐌈 m’ = 100....  th</w:t>
      </w:r>
      <w:r w:rsidR="1CBDEF71" w:rsidRPr="131BBF11">
        <w:rPr>
          <w:lang w:val="en-GB"/>
        </w:rPr>
        <w:t>e first bits will be the bit flip of each other, otherwise they’re the same. Then since c = m 𐌈 Y,</w:t>
      </w:r>
      <w:r w:rsidR="73C9232E" w:rsidRPr="131BBF11">
        <w:rPr>
          <w:lang w:val="en-GB"/>
        </w:rPr>
        <w:t xml:space="preserve"> and the key streams will be the same,</w:t>
      </w:r>
      <w:r w:rsidR="30207A7C" w:rsidRPr="131BBF11">
        <w:rPr>
          <w:lang w:val="en-GB"/>
        </w:rPr>
        <w:t xml:space="preserve"> again,</w:t>
      </w:r>
      <w:r w:rsidR="1CBDEF71" w:rsidRPr="131BBF11">
        <w:rPr>
          <w:lang w:val="en-GB"/>
        </w:rPr>
        <w:t xml:space="preserve"> the </w:t>
      </w:r>
      <w:r w:rsidR="3F78375D" w:rsidRPr="131BBF11">
        <w:rPr>
          <w:lang w:val="en-GB"/>
        </w:rPr>
        <w:t>first bits will be the bit flip of each other, other</w:t>
      </w:r>
      <w:r w:rsidR="4FE2371A" w:rsidRPr="131BBF11">
        <w:rPr>
          <w:lang w:val="en-GB"/>
        </w:rPr>
        <w:t>wise they’re the same.</w:t>
      </w:r>
    </w:p>
    <w:p w14:paraId="5FD6B0A2" w14:textId="26739689" w:rsidR="2EB1954C" w:rsidRDefault="2EB1954C" w:rsidP="131BBF11">
      <w:pPr>
        <w:rPr>
          <w:lang w:val="en-GB"/>
        </w:rPr>
      </w:pPr>
      <w:r w:rsidRPr="3D4C83C3">
        <w:rPr>
          <w:lang w:val="en-GB"/>
        </w:rPr>
        <w:t>So they only differ in the first bit which are bitflips.</w:t>
      </w:r>
    </w:p>
    <w:p w14:paraId="3AC48258" w14:textId="78C351D5" w:rsidR="131BBF11" w:rsidRDefault="131BBF11" w:rsidP="131BBF11">
      <w:r>
        <w:br w:type="page"/>
      </w:r>
    </w:p>
    <w:p w14:paraId="51CF64B7" w14:textId="2D3CEE9C" w:rsidR="2EB1954C" w:rsidRDefault="2EB1954C" w:rsidP="131BBF11">
      <w:pPr>
        <w:pStyle w:val="Heading1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2.</w:t>
      </w:r>
    </w:p>
    <w:p w14:paraId="364FD216" w14:textId="64B3B46F" w:rsidR="2EB1954C" w:rsidRDefault="2EB1954C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a)</w:t>
      </w:r>
      <w:r w:rsidR="34878817" w:rsidRPr="131BBF11">
        <w:rPr>
          <w:lang w:val="en-GB"/>
        </w:rPr>
        <w:t xml:space="preserve"> i.</w:t>
      </w:r>
    </w:p>
    <w:p w14:paraId="24EB5A72" w14:textId="1BE7D084" w:rsidR="5526DC64" w:rsidRDefault="5526DC64" w:rsidP="131BBF11">
      <w:pPr>
        <w:rPr>
          <w:lang w:val="en-GB"/>
        </w:rPr>
      </w:pPr>
      <w:r w:rsidRPr="3D4C83C3">
        <w:rPr>
          <w:lang w:val="en-GB"/>
        </w:rPr>
        <w:t>1 has order 1, as 1</w:t>
      </w:r>
      <w:r w:rsidRPr="3D4C83C3">
        <w:rPr>
          <w:vertAlign w:val="superscript"/>
          <w:lang w:val="en-GB"/>
        </w:rPr>
        <w:t xml:space="preserve">s </w:t>
      </w:r>
      <w:r w:rsidRPr="3D4C83C3">
        <w:rPr>
          <w:lang w:val="en-GB"/>
        </w:rPr>
        <w:t>= 1. p-1 = -1 has order 2, as (-1)</w:t>
      </w:r>
      <w:r w:rsidRPr="3D4C83C3">
        <w:rPr>
          <w:vertAlign w:val="superscript"/>
          <w:lang w:val="en-GB"/>
        </w:rPr>
        <w:t>s</w:t>
      </w:r>
      <w:r w:rsidRPr="3D4C83C3">
        <w:rPr>
          <w:lang w:val="en-GB"/>
        </w:rPr>
        <w:t xml:space="preserve"> = 1. Multiplication in gro</w:t>
      </w:r>
      <w:r w:rsidR="4C871227" w:rsidRPr="3D4C83C3">
        <w:rPr>
          <w:lang w:val="en-GB"/>
        </w:rPr>
        <w:t xml:space="preserve">ups of order 1, 2 is really simple, </w:t>
      </w:r>
      <w:r w:rsidR="413F4B67" w:rsidRPr="3D4C83C3">
        <w:rPr>
          <w:lang w:val="en-GB"/>
        </w:rPr>
        <w:t xml:space="preserve">especially, </w:t>
      </w:r>
      <w:r w:rsidR="4C871227" w:rsidRPr="3D4C83C3">
        <w:rPr>
          <w:lang w:val="en-GB"/>
        </w:rPr>
        <w:t>simple to reverse, so our assumptions about the discrete logarithm being hard are invali</w:t>
      </w:r>
      <w:r w:rsidR="20140369" w:rsidRPr="3D4C83C3">
        <w:rPr>
          <w:lang w:val="en-GB"/>
        </w:rPr>
        <w:t>d</w:t>
      </w:r>
      <w:r w:rsidR="1C7523C0" w:rsidRPr="3D4C83C3">
        <w:rPr>
          <w:lang w:val="en-GB"/>
        </w:rPr>
        <w:t>. So the system would not be secure.</w:t>
      </w:r>
    </w:p>
    <w:p w14:paraId="3F61AC7E" w14:textId="21771C49" w:rsidR="7DF38442" w:rsidRDefault="7DF38442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a) ii.</w:t>
      </w:r>
    </w:p>
    <w:p w14:paraId="08F969FA" w14:textId="4FD11377" w:rsidR="069F14AB" w:rsidRDefault="069F14AB" w:rsidP="131BBF11">
      <w:pPr>
        <w:rPr>
          <w:lang w:val="en-GB"/>
        </w:rPr>
      </w:pPr>
      <w:r w:rsidRPr="3D4C83C3">
        <w:rPr>
          <w:lang w:val="en-GB"/>
        </w:rPr>
        <w:t xml:space="preserve">The size of the multiplicative group is p-1. So by </w:t>
      </w:r>
      <w:r w:rsidR="0CF05A33" w:rsidRPr="3D4C83C3">
        <w:rPr>
          <w:lang w:val="en-GB"/>
        </w:rPr>
        <w:t>Fermat’s Little/</w:t>
      </w:r>
      <w:commentRangeStart w:id="0"/>
      <w:commentRangeStart w:id="1"/>
      <w:commentRangeStart w:id="2"/>
      <w:r w:rsidRPr="3D4C83C3">
        <w:rPr>
          <w:lang w:val="en-GB"/>
        </w:rPr>
        <w:t xml:space="preserve">Euler’s Theorem </w:t>
      </w:r>
      <w:commentRangeEnd w:id="0"/>
      <w:r>
        <w:commentReference w:id="0"/>
      </w:r>
      <w:commentRangeEnd w:id="1"/>
      <w:r>
        <w:commentReference w:id="1"/>
      </w:r>
      <w:commentRangeEnd w:id="2"/>
      <w:r>
        <w:commentReference w:id="2"/>
      </w:r>
      <w:r w:rsidRPr="3D4C83C3">
        <w:rPr>
          <w:lang w:val="en-GB"/>
        </w:rPr>
        <w:t xml:space="preserve"> </w:t>
      </w:r>
      <w:r w:rsidR="09D97C6A" w:rsidRPr="3D4C83C3">
        <w:rPr>
          <w:lang w:val="en-GB"/>
        </w:rPr>
        <w:t>𝛼</w:t>
      </w:r>
      <w:r w:rsidR="09D97C6A" w:rsidRPr="3D4C83C3">
        <w:rPr>
          <w:vertAlign w:val="superscript"/>
          <w:lang w:val="en-GB"/>
        </w:rPr>
        <w:t>p-1</w:t>
      </w:r>
      <w:r w:rsidR="09D97C6A" w:rsidRPr="3D4C83C3">
        <w:rPr>
          <w:lang w:val="en-GB"/>
        </w:rPr>
        <w:t xml:space="preserve"> = 1  (mod p</w:t>
      </w:r>
      <w:r w:rsidR="4D6DCB11" w:rsidRPr="3D4C83C3">
        <w:rPr>
          <w:lang w:val="en-GB"/>
        </w:rPr>
        <w:t>)</w:t>
      </w:r>
      <w:r w:rsidR="63F1D005" w:rsidRPr="3D4C83C3">
        <w:rPr>
          <w:lang w:val="en-GB"/>
        </w:rPr>
        <w:t>, so 1 will be sent, which is an obvious special case which can be reversed.</w:t>
      </w:r>
    </w:p>
    <w:p w14:paraId="3B9D1088" w14:textId="62936996" w:rsidR="4C610E9F" w:rsidRDefault="4C610E9F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3D4C83C3">
        <w:rPr>
          <w:lang w:val="en-GB"/>
        </w:rPr>
        <w:t>b) i.</w:t>
      </w:r>
      <w:r w:rsidR="1EF8787B" w:rsidRPr="3D4C83C3">
        <w:rPr>
          <w:lang w:val="en-GB"/>
        </w:rPr>
        <w:t xml:space="preserve">  </w:t>
      </w:r>
    </w:p>
    <w:p w14:paraId="030C3683" w14:textId="79368FBD" w:rsidR="7130907F" w:rsidRDefault="7130907F" w:rsidP="131BBF11">
      <w:pPr>
        <w:rPr>
          <w:lang w:val="en-GB"/>
        </w:rPr>
      </w:pPr>
      <w:r w:rsidRPr="131BBF11">
        <w:rPr>
          <w:lang w:val="en-GB"/>
        </w:rPr>
        <w:t xml:space="preserve">We’ve assumed p = Rq + 1. </w:t>
      </w:r>
      <w:r w:rsidR="24FD8708" w:rsidRPr="131BBF11">
        <w:rPr>
          <w:lang w:val="en-GB"/>
        </w:rPr>
        <w:t>ℤ*p has order p-1 = Rq</w:t>
      </w:r>
      <w:r w:rsidR="60D8CEB0" w:rsidRPr="131BBF11">
        <w:rPr>
          <w:lang w:val="en-GB"/>
        </w:rPr>
        <w:t>.</w:t>
      </w:r>
    </w:p>
    <w:p w14:paraId="231E4483" w14:textId="3FD7A485" w:rsidR="60D8CEB0" w:rsidRDefault="60D8CEB0" w:rsidP="131BBF11">
      <w:pPr>
        <w:rPr>
          <w:lang w:val="en-GB"/>
        </w:rPr>
      </w:pPr>
      <w:r w:rsidRPr="3D4C83C3">
        <w:rPr>
          <w:lang w:val="en-GB"/>
        </w:rPr>
        <w:t xml:space="preserve">By </w:t>
      </w:r>
      <w:r w:rsidR="2FFBDD33" w:rsidRPr="3D4C83C3">
        <w:rPr>
          <w:lang w:val="en-GB"/>
        </w:rPr>
        <w:t>L</w:t>
      </w:r>
      <w:r w:rsidRPr="3D4C83C3">
        <w:rPr>
          <w:lang w:val="en-GB"/>
        </w:rPr>
        <w:t xml:space="preserve">agrange’s theorem, the orders of subgroups are the divisors: </w:t>
      </w:r>
      <w:r w:rsidR="462E8D3B" w:rsidRPr="3D4C83C3">
        <w:rPr>
          <w:lang w:val="en-GB"/>
        </w:rPr>
        <w:t xml:space="preserve">1, </w:t>
      </w:r>
      <w:r w:rsidR="44F73976" w:rsidRPr="3D4C83C3">
        <w:rPr>
          <w:lang w:val="en-GB"/>
        </w:rPr>
        <w:t>q, R (or the divisors of R if it’s not prime).</w:t>
      </w:r>
    </w:p>
    <w:p w14:paraId="135AE3CD" w14:textId="596B8672" w:rsidR="28CA4CDB" w:rsidRDefault="28CA4CDB" w:rsidP="131BBF11">
      <w:pPr>
        <w:rPr>
          <w:lang w:val="en-GB"/>
        </w:rPr>
      </w:pPr>
      <w:r w:rsidRPr="3D4C83C3">
        <w:rPr>
          <w:lang w:val="en-GB"/>
        </w:rPr>
        <w:t xml:space="preserve">If </w:t>
      </w:r>
      <w:r w:rsidR="44F73976" w:rsidRPr="3D4C83C3">
        <w:rPr>
          <w:lang w:val="en-GB"/>
        </w:rPr>
        <w:t xml:space="preserve">𝛼 </w:t>
      </w:r>
      <w:r w:rsidR="395AE375" w:rsidRPr="3D4C83C3">
        <w:rPr>
          <w:lang w:val="en-GB"/>
        </w:rPr>
        <w:t>was the generator of a subgroup of order q, 𝛼</w:t>
      </w:r>
      <w:r w:rsidR="395AE375" w:rsidRPr="3D4C83C3">
        <w:rPr>
          <w:vertAlign w:val="superscript"/>
          <w:lang w:val="en-GB"/>
        </w:rPr>
        <w:t>q</w:t>
      </w:r>
      <w:r w:rsidR="395AE375" w:rsidRPr="3D4C83C3">
        <w:rPr>
          <w:lang w:val="en-GB"/>
        </w:rPr>
        <w:t xml:space="preserve"> would now be 1 (by </w:t>
      </w:r>
      <w:r w:rsidR="71B1D1E4" w:rsidRPr="3D4C83C3">
        <w:rPr>
          <w:lang w:val="en-GB"/>
        </w:rPr>
        <w:t>Fermat’s Little/Euler’s</w:t>
      </w:r>
      <w:r w:rsidR="395AE375" w:rsidRPr="3D4C83C3">
        <w:rPr>
          <w:lang w:val="en-GB"/>
        </w:rPr>
        <w:t xml:space="preserve"> </w:t>
      </w:r>
      <w:r w:rsidR="21E99F11" w:rsidRPr="3D4C83C3">
        <w:rPr>
          <w:lang w:val="en-GB"/>
        </w:rPr>
        <w:t>T</w:t>
      </w:r>
      <w:r w:rsidR="395AE375" w:rsidRPr="3D4C83C3">
        <w:rPr>
          <w:lang w:val="en-GB"/>
        </w:rPr>
        <w:t>heorem).</w:t>
      </w:r>
    </w:p>
    <w:p w14:paraId="501C975A" w14:textId="01F608FA" w:rsidR="578B4017" w:rsidRDefault="578B4017" w:rsidP="131BBF11">
      <w:pPr>
        <w:rPr>
          <w:lang w:val="en-GB"/>
        </w:rPr>
      </w:pPr>
      <w:r w:rsidRPr="3D4C83C3">
        <w:rPr>
          <w:lang w:val="en-GB"/>
        </w:rPr>
        <w:t xml:space="preserve">So it’s either 1 or a generator of a group of size R i.e. </w:t>
      </w:r>
      <w:commentRangeStart w:id="3"/>
      <w:commentRangeStart w:id="4"/>
      <w:commentRangeStart w:id="5"/>
      <w:r w:rsidRPr="3D4C83C3">
        <w:rPr>
          <w:lang w:val="en-GB"/>
        </w:rPr>
        <w:t>order R</w:t>
      </w:r>
      <w:commentRangeEnd w:id="3"/>
      <w:r>
        <w:commentReference w:id="3"/>
      </w:r>
      <w:commentRangeEnd w:id="4"/>
      <w:r>
        <w:commentReference w:id="4"/>
      </w:r>
      <w:commentRangeEnd w:id="5"/>
      <w:r>
        <w:commentReference w:id="5"/>
      </w:r>
      <w:r w:rsidRPr="3D4C83C3">
        <w:rPr>
          <w:lang w:val="en-GB"/>
        </w:rPr>
        <w:t>.</w:t>
      </w:r>
    </w:p>
    <w:p w14:paraId="547FB524" w14:textId="5A890BE1" w:rsidR="747C5277" w:rsidRDefault="747C5277" w:rsidP="131BBF11">
      <w:pPr>
        <w:rPr>
          <w:lang w:val="en-GB"/>
        </w:rPr>
      </w:pPr>
      <w:r w:rsidRPr="3D4C83C3">
        <w:rPr>
          <w:lang w:val="en-GB"/>
        </w:rPr>
        <w:t>Not sure how we rule out 1 here</w:t>
      </w:r>
      <w:r w:rsidR="03A05607" w:rsidRPr="3D4C83C3">
        <w:rPr>
          <w:lang w:val="en-GB"/>
        </w:rPr>
        <w:t>? But</w:t>
      </w:r>
      <w:r w:rsidRPr="3D4C83C3">
        <w:rPr>
          <w:lang w:val="en-GB"/>
        </w:rPr>
        <w:t xml:space="preserve"> in practise if we got 1, we’d chuck it out and repeat, so I think this is ok?</w:t>
      </w:r>
    </w:p>
    <w:p w14:paraId="5E8F7924" w14:textId="0100991D" w:rsidR="3D4C83C3" w:rsidRDefault="3D4C83C3" w:rsidP="3D4C83C3">
      <w:pPr>
        <w:rPr>
          <w:lang w:val="en-GB"/>
        </w:rPr>
      </w:pPr>
    </w:p>
    <w:p w14:paraId="087B34BD" w14:textId="7D785FAF" w:rsidR="60E1C8F1" w:rsidRDefault="60E1C8F1" w:rsidP="3D4C83C3">
      <w:pPr>
        <w:rPr>
          <w:u w:val="single"/>
          <w:lang w:val="en-GB"/>
        </w:rPr>
      </w:pPr>
      <w:r w:rsidRPr="3D4C83C3">
        <w:rPr>
          <w:u w:val="single"/>
          <w:lang w:val="en-GB"/>
        </w:rPr>
        <w:t>Better answer I think:</w:t>
      </w:r>
    </w:p>
    <w:p w14:paraId="4FC8AD94" w14:textId="226649C3" w:rsidR="60E1C8F1" w:rsidRDefault="60E1C8F1" w:rsidP="3D4C83C3">
      <w:pPr>
        <w:rPr>
          <w:lang w:val="en-GB"/>
        </w:rPr>
      </w:pPr>
      <w:r w:rsidRPr="3D4C83C3">
        <w:rPr>
          <w:lang w:val="en-GB"/>
        </w:rPr>
        <w:t xml:space="preserve">Let’s show that </w:t>
      </w:r>
      <w:r w:rsidRPr="3D4C83C3">
        <w:rPr>
          <w:rFonts w:ascii="Calibri" w:eastAsia="Calibri" w:hAnsi="Calibri" w:cs="Calibri"/>
          <w:color w:val="000000" w:themeColor="text1"/>
          <w:lang w:val="en-GB"/>
        </w:rPr>
        <w:t>β</w:t>
      </w:r>
      <w:r w:rsidRPr="3D4C83C3">
        <w:rPr>
          <w:rFonts w:ascii="Calibri" w:eastAsia="Calibri" w:hAnsi="Calibri" w:cs="Calibri"/>
          <w:color w:val="000000" w:themeColor="text1"/>
          <w:vertAlign w:val="superscript"/>
          <w:lang w:val="en-GB"/>
        </w:rPr>
        <w:t>R+1</w:t>
      </w:r>
      <w:r w:rsidR="67B727FF" w:rsidRPr="3D4C83C3">
        <w:rPr>
          <w:rFonts w:ascii="Calibri" w:eastAsia="Calibri" w:hAnsi="Calibri" w:cs="Calibri"/>
          <w:color w:val="000000" w:themeColor="text1"/>
          <w:lang w:val="en-GB"/>
        </w:rPr>
        <w:t xml:space="preserve"> = β, which means that β only generates R elements in </w:t>
      </w:r>
      <w:r w:rsidR="67B727FF" w:rsidRPr="3D4C83C3">
        <w:rPr>
          <w:lang w:val="en-GB"/>
        </w:rPr>
        <w:t xml:space="preserve"> ℤ</w:t>
      </w:r>
      <w:r w:rsidR="67B727FF" w:rsidRPr="3D4C83C3">
        <w:rPr>
          <w:vertAlign w:val="superscript"/>
          <w:lang w:val="en-GB"/>
        </w:rPr>
        <w:t>*</w:t>
      </w:r>
      <w:r w:rsidR="67B727FF" w:rsidRPr="3D4C83C3">
        <w:rPr>
          <w:vertAlign w:val="subscript"/>
          <w:lang w:val="en-GB"/>
        </w:rPr>
        <w:t>p</w:t>
      </w:r>
    </w:p>
    <w:p w14:paraId="17C52B06" w14:textId="42A71A35" w:rsidR="67B727FF" w:rsidRDefault="67B727FF" w:rsidP="3D4C83C3">
      <w:pPr>
        <w:rPr>
          <w:lang w:val="en-GB"/>
        </w:rPr>
      </w:pPr>
      <w:r w:rsidRPr="3D4C83C3">
        <w:rPr>
          <w:rFonts w:ascii="Calibri" w:eastAsia="Calibri" w:hAnsi="Calibri" w:cs="Calibri"/>
          <w:color w:val="000000" w:themeColor="text1"/>
          <w:lang w:val="en-GB"/>
        </w:rPr>
        <w:t>β</w:t>
      </w:r>
      <w:r w:rsidRPr="3D4C83C3">
        <w:rPr>
          <w:rFonts w:ascii="Calibri" w:eastAsia="Calibri" w:hAnsi="Calibri" w:cs="Calibri"/>
          <w:color w:val="000000" w:themeColor="text1"/>
          <w:vertAlign w:val="superscript"/>
          <w:lang w:val="en-GB"/>
        </w:rPr>
        <w:t>R+1</w:t>
      </w:r>
      <w:r w:rsidRPr="3D4C83C3">
        <w:rPr>
          <w:rFonts w:ascii="Calibri" w:eastAsia="Calibri" w:hAnsi="Calibri" w:cs="Calibri"/>
          <w:color w:val="000000" w:themeColor="text1"/>
          <w:lang w:val="en-GB"/>
        </w:rPr>
        <w:t xml:space="preserve"> = </w:t>
      </w:r>
      <w:r w:rsidRPr="3D4C83C3">
        <w:rPr>
          <w:lang w:val="en-GB"/>
        </w:rPr>
        <w:t>𝛼</w:t>
      </w:r>
      <w:r w:rsidRPr="3D4C83C3">
        <w:rPr>
          <w:vertAlign w:val="superscript"/>
          <w:lang w:val="en-GB"/>
        </w:rPr>
        <w:t xml:space="preserve">(R+1)q </w:t>
      </w:r>
      <w:r w:rsidRPr="3D4C83C3">
        <w:rPr>
          <w:lang w:val="en-GB"/>
        </w:rPr>
        <w:t xml:space="preserve">mod p = </w:t>
      </w:r>
      <w:r w:rsidR="2962B607" w:rsidRPr="3D4C83C3">
        <w:rPr>
          <w:lang w:val="en-GB"/>
        </w:rPr>
        <w:t>𝛼</w:t>
      </w:r>
      <w:r w:rsidR="2962B607" w:rsidRPr="3D4C83C3">
        <w:rPr>
          <w:vertAlign w:val="superscript"/>
          <w:lang w:val="en-GB"/>
        </w:rPr>
        <w:t>Rq</w:t>
      </w:r>
      <w:r w:rsidR="2962B607" w:rsidRPr="3D4C83C3">
        <w:rPr>
          <w:lang w:val="en-GB"/>
        </w:rPr>
        <w:t xml:space="preserve"> 𝛼</w:t>
      </w:r>
      <w:r w:rsidR="2962B607" w:rsidRPr="3D4C83C3">
        <w:rPr>
          <w:vertAlign w:val="superscript"/>
          <w:lang w:val="en-GB"/>
        </w:rPr>
        <w:t>q</w:t>
      </w:r>
      <w:r w:rsidR="2962B607" w:rsidRPr="3D4C83C3">
        <w:rPr>
          <w:lang w:val="en-GB"/>
        </w:rPr>
        <w:t xml:space="preserve"> mod p = 𝛼</w:t>
      </w:r>
      <w:r w:rsidR="2962B607" w:rsidRPr="3D4C83C3">
        <w:rPr>
          <w:vertAlign w:val="superscript"/>
          <w:lang w:val="en-GB"/>
        </w:rPr>
        <w:t>q</w:t>
      </w:r>
      <w:r w:rsidR="2962B607" w:rsidRPr="3D4C83C3">
        <w:rPr>
          <w:lang w:val="en-GB"/>
        </w:rPr>
        <w:t xml:space="preserve"> mod p = </w:t>
      </w:r>
      <w:r w:rsidR="6C1F944B" w:rsidRPr="3D4C83C3">
        <w:rPr>
          <w:rFonts w:ascii="Calibri" w:eastAsia="Calibri" w:hAnsi="Calibri" w:cs="Calibri"/>
          <w:color w:val="000000" w:themeColor="text1"/>
          <w:lang w:val="en-GB"/>
        </w:rPr>
        <w:t>β mod p</w:t>
      </w:r>
    </w:p>
    <w:p w14:paraId="0EF19CE5" w14:textId="4DE1EBBE" w:rsidR="6C1F944B" w:rsidRDefault="6C1F944B" w:rsidP="3D4C83C3">
      <w:pPr>
        <w:rPr>
          <w:lang w:val="en-GB"/>
        </w:rPr>
      </w:pPr>
      <w:r w:rsidRPr="3D4C83C3">
        <w:rPr>
          <w:rFonts w:ascii="Calibri" w:eastAsia="Calibri" w:hAnsi="Calibri" w:cs="Calibri"/>
          <w:color w:val="000000" w:themeColor="text1"/>
          <w:lang w:val="en-GB"/>
        </w:rPr>
        <w:t xml:space="preserve">Because </w:t>
      </w:r>
      <w:r w:rsidRPr="3D4C83C3">
        <w:rPr>
          <w:lang w:val="en-GB"/>
        </w:rPr>
        <w:t>𝛼</w:t>
      </w:r>
      <w:r w:rsidRPr="3D4C83C3">
        <w:rPr>
          <w:vertAlign w:val="superscript"/>
          <w:lang w:val="en-GB"/>
        </w:rPr>
        <w:t>Rq</w:t>
      </w:r>
      <w:r w:rsidRPr="3D4C83C3">
        <w:rPr>
          <w:lang w:val="en-GB"/>
        </w:rPr>
        <w:t xml:space="preserve"> = 1 mod p using Fermat’s Theorem (Rq + 1 = p is a prime and do not divide 𝛼)</w:t>
      </w:r>
    </w:p>
    <w:p w14:paraId="6E651197" w14:textId="340E7992" w:rsidR="3D4C83C3" w:rsidRDefault="3D4C83C3" w:rsidP="3D4C83C3">
      <w:pPr>
        <w:rPr>
          <w:lang w:val="en-GB"/>
        </w:rPr>
      </w:pPr>
    </w:p>
    <w:p w14:paraId="24AE4196" w14:textId="27FF7622" w:rsidR="446C056B" w:rsidRDefault="446C056B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b) ii.</w:t>
      </w:r>
    </w:p>
    <w:p w14:paraId="1531D16A" w14:textId="7AA98187" w:rsidR="446C056B" w:rsidRDefault="446C056B" w:rsidP="131BBF11">
      <w:pPr>
        <w:rPr>
          <w:lang w:val="en-GB"/>
        </w:rPr>
      </w:pPr>
      <w:r w:rsidRPr="131BBF11">
        <w:rPr>
          <w:lang w:val="en-GB"/>
        </w:rPr>
        <w:t>Assuming Eve can MITM. Eve can replace 𝛼</w:t>
      </w:r>
      <w:r w:rsidR="2FBD7679" w:rsidRPr="131BBF11">
        <w:rPr>
          <w:vertAlign w:val="superscript"/>
          <w:lang w:val="en-GB"/>
        </w:rPr>
        <w:t>x</w:t>
      </w:r>
      <w:r w:rsidRPr="131BBF11">
        <w:rPr>
          <w:lang w:val="en-GB"/>
        </w:rPr>
        <w:t xml:space="preserve"> by </w:t>
      </w:r>
      <w:r w:rsidR="4166C219" w:rsidRPr="131BBF11">
        <w:rPr>
          <w:lang w:val="en-GB"/>
        </w:rPr>
        <w:t>(</w:t>
      </w:r>
      <w:r w:rsidRPr="131BBF11">
        <w:rPr>
          <w:lang w:val="en-GB"/>
        </w:rPr>
        <w:t>𝛼</w:t>
      </w:r>
      <w:r w:rsidRPr="131BBF11">
        <w:rPr>
          <w:vertAlign w:val="superscript"/>
          <w:lang w:val="en-GB"/>
        </w:rPr>
        <w:t>q</w:t>
      </w:r>
      <w:r w:rsidR="4A05835F" w:rsidRPr="131BBF11">
        <w:rPr>
          <w:lang w:val="en-GB"/>
        </w:rPr>
        <w:t>)</w:t>
      </w:r>
      <w:r w:rsidR="4A05835F" w:rsidRPr="131BBF11">
        <w:rPr>
          <w:vertAlign w:val="superscript"/>
          <w:lang w:val="en-GB"/>
        </w:rPr>
        <w:t xml:space="preserve">x </w:t>
      </w:r>
      <w:r w:rsidR="7B97B39D" w:rsidRPr="131BBF11">
        <w:rPr>
          <w:lang w:val="en-GB"/>
        </w:rPr>
        <w:t>, then as well, replace 𝛼</w:t>
      </w:r>
      <w:r w:rsidR="7B97B39D" w:rsidRPr="131BBF11">
        <w:rPr>
          <w:vertAlign w:val="superscript"/>
          <w:lang w:val="en-GB"/>
        </w:rPr>
        <w:t>y</w:t>
      </w:r>
      <w:r w:rsidR="7B97B39D" w:rsidRPr="131BBF11">
        <w:rPr>
          <w:lang w:val="en-GB"/>
        </w:rPr>
        <w:t xml:space="preserve"> by </w:t>
      </w:r>
      <w:r w:rsidR="29CCF200" w:rsidRPr="131BBF11">
        <w:rPr>
          <w:lang w:val="en-GB"/>
        </w:rPr>
        <w:t>(</w:t>
      </w:r>
      <w:r w:rsidR="7B97B39D" w:rsidRPr="131BBF11">
        <w:rPr>
          <w:lang w:val="en-GB"/>
        </w:rPr>
        <w:t>𝛼</w:t>
      </w:r>
      <w:r w:rsidR="7B97B39D" w:rsidRPr="131BBF11">
        <w:rPr>
          <w:vertAlign w:val="superscript"/>
          <w:lang w:val="en-GB"/>
        </w:rPr>
        <w:t>q</w:t>
      </w:r>
      <w:r w:rsidR="5A702532" w:rsidRPr="131BBF11">
        <w:rPr>
          <w:lang w:val="en-GB"/>
        </w:rPr>
        <w:t>)</w:t>
      </w:r>
      <w:r w:rsidR="5A702532" w:rsidRPr="131BBF11">
        <w:rPr>
          <w:vertAlign w:val="superscript"/>
          <w:lang w:val="en-GB"/>
        </w:rPr>
        <w:t>y</w:t>
      </w:r>
      <w:r w:rsidR="5A702532" w:rsidRPr="131BBF11">
        <w:rPr>
          <w:lang w:val="en-GB"/>
        </w:rPr>
        <w:t xml:space="preserve"> </w:t>
      </w:r>
      <w:r w:rsidR="7B97B39D" w:rsidRPr="131BBF11">
        <w:rPr>
          <w:lang w:val="en-GB"/>
        </w:rPr>
        <w:t>. Now when both Alice and Bob calculate</w:t>
      </w:r>
      <w:r w:rsidR="652C92B2" w:rsidRPr="131BBF11">
        <w:rPr>
          <w:lang w:val="en-GB"/>
        </w:rPr>
        <w:t xml:space="preserve"> the session key, they agree on </w:t>
      </w:r>
      <w:r w:rsidR="7B97B39D" w:rsidRPr="131BBF11">
        <w:rPr>
          <w:lang w:val="en-GB"/>
        </w:rPr>
        <w:t xml:space="preserve"> </w:t>
      </w:r>
      <w:r w:rsidR="3C8372E3" w:rsidRPr="131BBF11">
        <w:rPr>
          <w:lang w:val="en-GB"/>
        </w:rPr>
        <w:t>((</w:t>
      </w:r>
      <w:r w:rsidR="7B97B39D" w:rsidRPr="131BBF11">
        <w:rPr>
          <w:lang w:val="en-GB"/>
        </w:rPr>
        <w:t>𝛼</w:t>
      </w:r>
      <w:r w:rsidR="5F699295" w:rsidRPr="131BBF11">
        <w:rPr>
          <w:vertAlign w:val="superscript"/>
          <w:lang w:val="en-GB"/>
        </w:rPr>
        <w:t>q</w:t>
      </w:r>
      <w:r w:rsidR="5F699295" w:rsidRPr="131BBF11">
        <w:rPr>
          <w:lang w:val="en-GB"/>
        </w:rPr>
        <w:t>)</w:t>
      </w:r>
      <w:r w:rsidR="345B2F0A" w:rsidRPr="131BBF11">
        <w:rPr>
          <w:vertAlign w:val="superscript"/>
          <w:lang w:val="en-GB"/>
        </w:rPr>
        <w:t>x</w:t>
      </w:r>
      <w:r w:rsidR="345B2F0A" w:rsidRPr="131BBF11">
        <w:rPr>
          <w:lang w:val="en-GB"/>
        </w:rPr>
        <w:t>)</w:t>
      </w:r>
      <w:r w:rsidR="345B2F0A" w:rsidRPr="131BBF11">
        <w:rPr>
          <w:vertAlign w:val="superscript"/>
          <w:lang w:val="en-GB"/>
        </w:rPr>
        <w:t>y</w:t>
      </w:r>
      <w:r w:rsidR="7B97B39D" w:rsidRPr="131BBF11">
        <w:rPr>
          <w:lang w:val="en-GB"/>
        </w:rPr>
        <w:t xml:space="preserve"> </w:t>
      </w:r>
      <w:r w:rsidR="7A355D48" w:rsidRPr="131BBF11">
        <w:rPr>
          <w:lang w:val="en-GB"/>
        </w:rPr>
        <w:t xml:space="preserve">  , which is the same for both of them.</w:t>
      </w:r>
    </w:p>
    <w:p w14:paraId="43B2C51C" w14:textId="23D7DF25" w:rsidR="7A355D48" w:rsidRDefault="7A355D48" w:rsidP="131BBF11">
      <w:pPr>
        <w:rPr>
          <w:lang w:val="en-GB"/>
        </w:rPr>
      </w:pPr>
      <w:r w:rsidRPr="131BBF11">
        <w:rPr>
          <w:lang w:val="en-GB"/>
        </w:rPr>
        <w:t xml:space="preserve">However, this is </w:t>
      </w:r>
      <w:r w:rsidR="7777F74D" w:rsidRPr="131BBF11">
        <w:rPr>
          <w:lang w:val="en-GB"/>
        </w:rPr>
        <w:t xml:space="preserve">in </w:t>
      </w:r>
      <w:r w:rsidR="2C70ABE7" w:rsidRPr="131BBF11">
        <w:rPr>
          <w:lang w:val="en-GB"/>
        </w:rPr>
        <w:t>a</w:t>
      </w:r>
      <w:r w:rsidRPr="131BBF11">
        <w:rPr>
          <w:lang w:val="en-GB"/>
        </w:rPr>
        <w:t xml:space="preserve"> subgroup of size R (assumed to be small)</w:t>
      </w:r>
      <w:r w:rsidR="2F67F3AA" w:rsidRPr="131BBF11">
        <w:rPr>
          <w:lang w:val="en-GB"/>
        </w:rPr>
        <w:t xml:space="preserve">, since it’s generated by </w:t>
      </w:r>
      <w:r w:rsidR="6C088BE4" w:rsidRPr="131BBF11">
        <w:rPr>
          <w:lang w:val="en-GB"/>
        </w:rPr>
        <w:t xml:space="preserve">𝛽 = </w:t>
      </w:r>
      <w:r w:rsidR="2F67F3AA" w:rsidRPr="131BBF11">
        <w:rPr>
          <w:lang w:val="en-GB"/>
        </w:rPr>
        <w:t>𝛼</w:t>
      </w:r>
      <w:r w:rsidR="2F67F3AA" w:rsidRPr="131BBF11">
        <w:rPr>
          <w:vertAlign w:val="superscript"/>
          <w:lang w:val="en-GB"/>
        </w:rPr>
        <w:t>q</w:t>
      </w:r>
      <w:r w:rsidR="76B33F3F" w:rsidRPr="131BBF11">
        <w:rPr>
          <w:lang w:val="en-GB"/>
        </w:rPr>
        <w:t xml:space="preserve"> , as we said in (i).</w:t>
      </w:r>
    </w:p>
    <w:p w14:paraId="5399CB4A" w14:textId="6D35449C" w:rsidR="42B5134F" w:rsidRDefault="42B5134F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b) iii.</w:t>
      </w:r>
    </w:p>
    <w:p w14:paraId="45F9F0AE" w14:textId="2C88D3FE" w:rsidR="39ACA159" w:rsidRDefault="39ACA159" w:rsidP="131BBF11">
      <w:pPr>
        <w:rPr>
          <w:lang w:val="en-GB"/>
        </w:rPr>
      </w:pPr>
      <w:r w:rsidRPr="131BBF11">
        <w:rPr>
          <w:lang w:val="en-GB"/>
        </w:rPr>
        <w:t xml:space="preserve">For Eve to find the </w:t>
      </w:r>
      <w:r w:rsidR="24C07393" w:rsidRPr="131BBF11">
        <w:rPr>
          <w:lang w:val="en-GB"/>
        </w:rPr>
        <w:t xml:space="preserve">secret </w:t>
      </w:r>
      <w:r w:rsidRPr="131BBF11">
        <w:rPr>
          <w:lang w:val="en-GB"/>
        </w:rPr>
        <w:t>session key, she needs to find the discrete logarithm of the public keys, to get x, y.</w:t>
      </w:r>
    </w:p>
    <w:p w14:paraId="67EAA441" w14:textId="1FF87965" w:rsidR="76B33F3F" w:rsidRDefault="76B33F3F" w:rsidP="131BBF11">
      <w:pPr>
        <w:rPr>
          <w:lang w:val="en-GB"/>
        </w:rPr>
      </w:pPr>
      <w:r w:rsidRPr="131BBF11">
        <w:rPr>
          <w:lang w:val="en-GB"/>
        </w:rPr>
        <w:t>T</w:t>
      </w:r>
      <w:r w:rsidR="2F67F3AA" w:rsidRPr="131BBF11">
        <w:rPr>
          <w:lang w:val="en-GB"/>
        </w:rPr>
        <w:t xml:space="preserve">he discrete logarithm </w:t>
      </w:r>
      <w:r w:rsidR="571FC701" w:rsidRPr="131BBF11">
        <w:rPr>
          <w:lang w:val="en-GB"/>
        </w:rPr>
        <w:t>i</w:t>
      </w:r>
      <w:r w:rsidR="603C9302" w:rsidRPr="131BBF11">
        <w:rPr>
          <w:lang w:val="en-GB"/>
        </w:rPr>
        <w:t>n</w:t>
      </w:r>
      <w:r w:rsidR="571FC701" w:rsidRPr="131BBF11">
        <w:rPr>
          <w:lang w:val="en-GB"/>
        </w:rPr>
        <w:t xml:space="preserve"> a subgroup of size R </w:t>
      </w:r>
      <w:r w:rsidR="2F67F3AA" w:rsidRPr="131BBF11">
        <w:rPr>
          <w:lang w:val="en-GB"/>
        </w:rPr>
        <w:t xml:space="preserve">is easy, since </w:t>
      </w:r>
      <w:r w:rsidR="0E6995AC" w:rsidRPr="131BBF11">
        <w:rPr>
          <w:lang w:val="en-GB"/>
        </w:rPr>
        <w:t>Eve</w:t>
      </w:r>
      <w:r w:rsidR="2F67F3AA" w:rsidRPr="131BBF11">
        <w:rPr>
          <w:lang w:val="en-GB"/>
        </w:rPr>
        <w:t xml:space="preserve"> c</w:t>
      </w:r>
      <w:r w:rsidR="1B5B62A0" w:rsidRPr="131BBF11">
        <w:rPr>
          <w:lang w:val="en-GB"/>
        </w:rPr>
        <w:t>an</w:t>
      </w:r>
      <w:r w:rsidR="2F67F3AA" w:rsidRPr="131BBF11">
        <w:rPr>
          <w:lang w:val="en-GB"/>
        </w:rPr>
        <w:t xml:space="preserve"> do trial-and-error since the </w:t>
      </w:r>
      <w:r w:rsidR="4172DC59" w:rsidRPr="131BBF11">
        <w:rPr>
          <w:lang w:val="en-GB"/>
        </w:rPr>
        <w:t xml:space="preserve">possibilities are </w:t>
      </w:r>
      <w:r w:rsidR="44BD1ED2" w:rsidRPr="131BBF11">
        <w:rPr>
          <w:lang w:val="en-GB"/>
        </w:rPr>
        <w:t>few</w:t>
      </w:r>
      <w:r w:rsidR="4172DC59" w:rsidRPr="131BBF11">
        <w:rPr>
          <w:lang w:val="en-GB"/>
        </w:rPr>
        <w:t xml:space="preserve">. </w:t>
      </w:r>
      <w:r w:rsidR="63855DCE" w:rsidRPr="131BBF11">
        <w:rPr>
          <w:lang w:val="en-GB"/>
        </w:rPr>
        <w:t xml:space="preserve">The discrete logarithm being hard is what the security of this protocol rests on, </w:t>
      </w:r>
      <w:r w:rsidR="7DF6FD75" w:rsidRPr="131BBF11">
        <w:rPr>
          <w:lang w:val="en-GB"/>
        </w:rPr>
        <w:t>so it is undermined.</w:t>
      </w:r>
    </w:p>
    <w:p w14:paraId="04834F32" w14:textId="0BC843D9" w:rsidR="5BAC8322" w:rsidRDefault="5BAC8322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c) i.</w:t>
      </w:r>
    </w:p>
    <w:p w14:paraId="3C4703C4" w14:textId="448E562E" w:rsidR="749D23AC" w:rsidRDefault="749D23AC" w:rsidP="131BBF11">
      <w:pPr>
        <w:rPr>
          <w:lang w:val="en-GB"/>
        </w:rPr>
      </w:pPr>
      <w:r w:rsidRPr="131BBF11">
        <w:rPr>
          <w:lang w:val="en-GB"/>
        </w:rPr>
        <w:t>Send   𝛼</w:t>
      </w:r>
      <w:r w:rsidRPr="131BBF11">
        <w:rPr>
          <w:vertAlign w:val="superscript"/>
          <w:lang w:val="en-GB"/>
        </w:rPr>
        <w:t>x</w:t>
      </w:r>
      <w:r w:rsidRPr="131BBF11">
        <w:rPr>
          <w:lang w:val="en-GB"/>
        </w:rPr>
        <w:t xml:space="preserve"> ‖ </w:t>
      </w:r>
      <w:r w:rsidR="3AC92ADE" w:rsidRPr="131BBF11">
        <w:rPr>
          <w:lang w:val="en-GB"/>
        </w:rPr>
        <w:t>priv</w:t>
      </w:r>
      <w:r w:rsidR="19326F9C" w:rsidRPr="131BBF11">
        <w:rPr>
          <w:lang w:val="en-GB"/>
        </w:rPr>
        <w:t>(𝛼</w:t>
      </w:r>
      <w:r w:rsidR="19326F9C" w:rsidRPr="131BBF11">
        <w:rPr>
          <w:vertAlign w:val="superscript"/>
          <w:lang w:val="en-GB"/>
        </w:rPr>
        <w:t>x</w:t>
      </w:r>
      <w:r w:rsidR="19326F9C" w:rsidRPr="131BBF11">
        <w:rPr>
          <w:lang w:val="en-GB"/>
        </w:rPr>
        <w:t>)</w:t>
      </w:r>
      <w:r w:rsidR="22A223C7" w:rsidRPr="131BBF11">
        <w:rPr>
          <w:lang w:val="en-GB"/>
        </w:rPr>
        <w:t xml:space="preserve">  </w:t>
      </w:r>
      <w:r w:rsidR="70CE45D2" w:rsidRPr="131BBF11">
        <w:rPr>
          <w:lang w:val="en-GB"/>
        </w:rPr>
        <w:t xml:space="preserve"> </w:t>
      </w:r>
      <w:r w:rsidR="202217A5" w:rsidRPr="131BBF11">
        <w:rPr>
          <w:lang w:val="en-GB"/>
        </w:rPr>
        <w:t>where priv is encryption using the private key of a public-key signature scheme i.e. digital signatures e.g. RSA, ECDSA</w:t>
      </w:r>
      <w:r w:rsidR="31BA97F7" w:rsidRPr="131BBF11">
        <w:rPr>
          <w:lang w:val="en-GB"/>
        </w:rPr>
        <w:t>.</w:t>
      </w:r>
    </w:p>
    <w:p w14:paraId="0BCF66B1" w14:textId="006CAB9D" w:rsidR="31BA97F7" w:rsidRDefault="31BA97F7" w:rsidP="131BBF11">
      <w:pPr>
        <w:rPr>
          <w:lang w:val="en-GB"/>
        </w:rPr>
      </w:pPr>
      <w:r w:rsidRPr="131BBF11">
        <w:rPr>
          <w:lang w:val="en-GB"/>
        </w:rPr>
        <w:t xml:space="preserve">Then </w:t>
      </w:r>
      <w:r w:rsidR="1FF6D15B" w:rsidRPr="131BBF11">
        <w:rPr>
          <w:lang w:val="en-GB"/>
        </w:rPr>
        <w:t>B</w:t>
      </w:r>
      <w:r w:rsidRPr="131BBF11">
        <w:rPr>
          <w:lang w:val="en-GB"/>
        </w:rPr>
        <w:t>ob gets 𝛼</w:t>
      </w:r>
      <w:r w:rsidRPr="131BBF11">
        <w:rPr>
          <w:vertAlign w:val="superscript"/>
          <w:lang w:val="en-GB"/>
        </w:rPr>
        <w:t>x</w:t>
      </w:r>
      <w:r w:rsidRPr="131BBF11">
        <w:rPr>
          <w:lang w:val="en-GB"/>
        </w:rPr>
        <w:t xml:space="preserve"> and can compute </w:t>
      </w:r>
      <w:r w:rsidR="0A9F43CE" w:rsidRPr="131BBF11">
        <w:rPr>
          <w:lang w:val="en-GB"/>
        </w:rPr>
        <w:t>pub(priv(𝛼</w:t>
      </w:r>
      <w:r w:rsidR="0A9F43CE" w:rsidRPr="131BBF11">
        <w:rPr>
          <w:vertAlign w:val="superscript"/>
          <w:lang w:val="en-GB"/>
        </w:rPr>
        <w:t>x</w:t>
      </w:r>
      <w:r w:rsidR="0A9F43CE" w:rsidRPr="131BBF11">
        <w:rPr>
          <w:lang w:val="en-GB"/>
        </w:rPr>
        <w:t xml:space="preserve">)) </w:t>
      </w:r>
      <w:r w:rsidR="4FAABF63" w:rsidRPr="131BBF11">
        <w:rPr>
          <w:lang w:val="en-GB"/>
        </w:rPr>
        <w:t xml:space="preserve">which </w:t>
      </w:r>
      <w:r w:rsidR="0283ABB3" w:rsidRPr="131BBF11">
        <w:rPr>
          <w:lang w:val="en-GB"/>
        </w:rPr>
        <w:t>must</w:t>
      </w:r>
      <w:r w:rsidR="4FAABF63" w:rsidRPr="131BBF11">
        <w:rPr>
          <w:lang w:val="en-GB"/>
        </w:rPr>
        <w:t xml:space="preserve"> equal 𝛼</w:t>
      </w:r>
      <w:r w:rsidR="4FAABF63" w:rsidRPr="131BBF11">
        <w:rPr>
          <w:vertAlign w:val="superscript"/>
          <w:lang w:val="en-GB"/>
        </w:rPr>
        <w:t>x</w:t>
      </w:r>
    </w:p>
    <w:p w14:paraId="24A000BD" w14:textId="5F9BC8B2" w:rsidR="53F257B1" w:rsidRDefault="53F257B1" w:rsidP="131BBF11">
      <w:pPr>
        <w:rPr>
          <w:lang w:val="en-GB"/>
        </w:rPr>
      </w:pPr>
      <w:r w:rsidRPr="131BBF11">
        <w:rPr>
          <w:lang w:val="en-GB"/>
        </w:rPr>
        <w:t>Likewise, Bob can send back 𝛼</w:t>
      </w:r>
      <w:r w:rsidRPr="131BBF11">
        <w:rPr>
          <w:vertAlign w:val="superscript"/>
          <w:lang w:val="en-GB"/>
        </w:rPr>
        <w:t>y</w:t>
      </w:r>
      <w:r w:rsidRPr="131BBF11">
        <w:rPr>
          <w:lang w:val="en-GB"/>
        </w:rPr>
        <w:t xml:space="preserve"> ‖ priv(𝛼</w:t>
      </w:r>
      <w:r w:rsidRPr="131BBF11">
        <w:rPr>
          <w:vertAlign w:val="superscript"/>
          <w:lang w:val="en-GB"/>
        </w:rPr>
        <w:t>y</w:t>
      </w:r>
      <w:r w:rsidRPr="131BBF11">
        <w:rPr>
          <w:lang w:val="en-GB"/>
        </w:rPr>
        <w:t xml:space="preserve">)  so that Alice can check </w:t>
      </w:r>
      <w:r w:rsidR="6644474C" w:rsidRPr="131BBF11">
        <w:rPr>
          <w:lang w:val="en-GB"/>
        </w:rPr>
        <w:t xml:space="preserve">  pub(priv(𝛼</w:t>
      </w:r>
      <w:r w:rsidR="6644474C" w:rsidRPr="131BBF11">
        <w:rPr>
          <w:vertAlign w:val="superscript"/>
          <w:lang w:val="en-GB"/>
        </w:rPr>
        <w:t>y</w:t>
      </w:r>
      <w:r w:rsidR="6644474C" w:rsidRPr="131BBF11">
        <w:rPr>
          <w:lang w:val="en-GB"/>
        </w:rPr>
        <w:t>))   equals  𝛼</w:t>
      </w:r>
      <w:r w:rsidR="6644474C" w:rsidRPr="131BBF11">
        <w:rPr>
          <w:vertAlign w:val="superscript"/>
          <w:lang w:val="en-GB"/>
        </w:rPr>
        <w:t>y</w:t>
      </w:r>
    </w:p>
    <w:p w14:paraId="102BA14B" w14:textId="2EC5100E" w:rsidR="6644474C" w:rsidRDefault="6644474C" w:rsidP="131BBF11">
      <w:pPr>
        <w:pStyle w:val="Heading2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 xml:space="preserve">c) ii. </w:t>
      </w:r>
    </w:p>
    <w:p w14:paraId="05203FEF" w14:textId="5CA8532E" w:rsidR="4FAABF63" w:rsidRDefault="4FAABF63" w:rsidP="131BBF11">
      <w:pPr>
        <w:rPr>
          <w:lang w:val="en-GB"/>
        </w:rPr>
      </w:pPr>
      <w:r w:rsidRPr="131BBF11">
        <w:rPr>
          <w:lang w:val="en-GB"/>
        </w:rPr>
        <w:t xml:space="preserve">If </w:t>
      </w:r>
      <w:r w:rsidR="29139D5C" w:rsidRPr="131BBF11">
        <w:rPr>
          <w:lang w:val="en-GB"/>
        </w:rPr>
        <w:t>we have matches in both cases</w:t>
      </w:r>
      <w:r w:rsidRPr="131BBF11">
        <w:rPr>
          <w:lang w:val="en-GB"/>
        </w:rPr>
        <w:t>, it could only have come from Alice</w:t>
      </w:r>
      <w:r w:rsidR="58435942" w:rsidRPr="131BBF11">
        <w:rPr>
          <w:lang w:val="en-GB"/>
        </w:rPr>
        <w:t>/Bob</w:t>
      </w:r>
      <w:r w:rsidR="5A6CC6DB" w:rsidRPr="131BBF11">
        <w:rPr>
          <w:lang w:val="en-GB"/>
        </w:rPr>
        <w:t xml:space="preserve"> (resp.)</w:t>
      </w:r>
      <w:r w:rsidRPr="131BBF11">
        <w:rPr>
          <w:lang w:val="en-GB"/>
        </w:rPr>
        <w:t xml:space="preserve">, since it required </w:t>
      </w:r>
      <w:r w:rsidR="36D41D1A" w:rsidRPr="131BBF11">
        <w:rPr>
          <w:lang w:val="en-GB"/>
        </w:rPr>
        <w:t>t</w:t>
      </w:r>
      <w:r w:rsidRPr="131BBF11">
        <w:rPr>
          <w:lang w:val="en-GB"/>
        </w:rPr>
        <w:t>he</w:t>
      </w:r>
      <w:r w:rsidR="733A2869" w:rsidRPr="131BBF11">
        <w:rPr>
          <w:lang w:val="en-GB"/>
        </w:rPr>
        <w:t>i</w:t>
      </w:r>
      <w:r w:rsidRPr="131BBF11">
        <w:rPr>
          <w:lang w:val="en-GB"/>
        </w:rPr>
        <w:t>r private key</w:t>
      </w:r>
      <w:r w:rsidR="55AD6FCC" w:rsidRPr="131BBF11">
        <w:rPr>
          <w:lang w:val="en-GB"/>
        </w:rPr>
        <w:t>s</w:t>
      </w:r>
      <w:r w:rsidRPr="131BBF11">
        <w:rPr>
          <w:lang w:val="en-GB"/>
        </w:rPr>
        <w:t xml:space="preserve"> to create.</w:t>
      </w:r>
      <w:r w:rsidR="611B7926" w:rsidRPr="131BBF11">
        <w:rPr>
          <w:lang w:val="en-GB"/>
        </w:rPr>
        <w:t xml:space="preserve"> This guarantees integrity/agency of the messages, and prevents someone else - Eve</w:t>
      </w:r>
      <w:r w:rsidR="57C4CA58" w:rsidRPr="131BBF11">
        <w:rPr>
          <w:lang w:val="en-GB"/>
        </w:rPr>
        <w:t>/MITM</w:t>
      </w:r>
      <w:r w:rsidR="611B7926" w:rsidRPr="131BBF11">
        <w:rPr>
          <w:lang w:val="en-GB"/>
        </w:rPr>
        <w:t xml:space="preserve"> - from replacing</w:t>
      </w:r>
      <w:r w:rsidR="701F44C8" w:rsidRPr="131BBF11">
        <w:rPr>
          <w:lang w:val="en-GB"/>
        </w:rPr>
        <w:t>/tampering with</w:t>
      </w:r>
      <w:r w:rsidR="611B7926" w:rsidRPr="131BBF11">
        <w:rPr>
          <w:lang w:val="en-GB"/>
        </w:rPr>
        <w:t xml:space="preserve"> message</w:t>
      </w:r>
      <w:r w:rsidR="48C75C61" w:rsidRPr="131BBF11">
        <w:rPr>
          <w:lang w:val="en-GB"/>
        </w:rPr>
        <w:t>s.</w:t>
      </w:r>
    </w:p>
    <w:p w14:paraId="1EB64368" w14:textId="33A7A124" w:rsidR="131BBF11" w:rsidRDefault="131BBF11">
      <w:r>
        <w:br w:type="page"/>
      </w:r>
    </w:p>
    <w:p w14:paraId="4923CCC3" w14:textId="6C639704" w:rsidR="22C1296E" w:rsidRDefault="22C1296E" w:rsidP="131BBF11">
      <w:pPr>
        <w:pStyle w:val="Heading1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3.</w:t>
      </w:r>
    </w:p>
    <w:p w14:paraId="49C0BE22" w14:textId="42D6E5FB" w:rsidR="22C1296E" w:rsidRDefault="22C1296E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a)</w:t>
      </w:r>
    </w:p>
    <w:p w14:paraId="0EA3F245" w14:textId="242BF9B7" w:rsidR="0F0BDDDB" w:rsidRDefault="0F0BDDDB" w:rsidP="131BBF11">
      <w:pPr>
        <w:rPr>
          <w:lang w:val="en-GB"/>
        </w:rPr>
      </w:pPr>
      <w:r w:rsidRPr="131BBF11">
        <w:rPr>
          <w:lang w:val="en-GB"/>
        </w:rPr>
        <w:t>Not assessed anymore?</w:t>
      </w:r>
    </w:p>
    <w:p w14:paraId="509D9DC9" w14:textId="302F6B0F" w:rsidR="0F0BDDDB" w:rsidRDefault="0F0BDDDB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b)</w:t>
      </w:r>
    </w:p>
    <w:p w14:paraId="0D8C61E2" w14:textId="6B3A483A" w:rsidR="0CB45491" w:rsidRDefault="0CB45491" w:rsidP="131BBF11">
      <w:pPr>
        <w:rPr>
          <w:lang w:val="en-GB"/>
        </w:rPr>
      </w:pPr>
      <w:r w:rsidRPr="131BBF11">
        <w:rPr>
          <w:lang w:val="en-GB"/>
        </w:rPr>
        <w:t>11</w:t>
      </w:r>
      <w:r w:rsidRPr="131BBF11">
        <w:rPr>
          <w:vertAlign w:val="superscript"/>
          <w:lang w:val="en-GB"/>
        </w:rPr>
        <w:t>3</w:t>
      </w:r>
      <w:r w:rsidRPr="131BBF11">
        <w:rPr>
          <w:lang w:val="en-GB"/>
        </w:rPr>
        <w:t xml:space="preserve"> + 7 = 12    (mod 13)</w:t>
      </w:r>
    </w:p>
    <w:p w14:paraId="58AA4C0F" w14:textId="1C0E236D" w:rsidR="0CB45491" w:rsidRDefault="0CB45491" w:rsidP="131BBF11">
      <w:pPr>
        <w:rPr>
          <w:lang w:val="en-GB"/>
        </w:rPr>
      </w:pPr>
      <w:r w:rsidRPr="131BBF11">
        <w:rPr>
          <w:lang w:val="en-GB"/>
        </w:rPr>
        <w:t>8</w:t>
      </w:r>
      <w:r w:rsidRPr="131BBF11">
        <w:rPr>
          <w:vertAlign w:val="superscript"/>
          <w:lang w:val="en-GB"/>
        </w:rPr>
        <w:t>2</w:t>
      </w:r>
      <w:r w:rsidRPr="131BBF11">
        <w:rPr>
          <w:lang w:val="en-GB"/>
        </w:rPr>
        <w:t xml:space="preserve"> = 12             (mod 13)</w:t>
      </w:r>
    </w:p>
    <w:p w14:paraId="7193B7F5" w14:textId="5E04FE4C" w:rsidR="0CB45491" w:rsidRDefault="0CB45491" w:rsidP="131BBF11">
      <w:pPr>
        <w:rPr>
          <w:lang w:val="en-GB"/>
        </w:rPr>
      </w:pPr>
      <w:r w:rsidRPr="131BBF11">
        <w:rPr>
          <w:lang w:val="en-GB"/>
        </w:rPr>
        <w:t>So yes, it is within the group.</w:t>
      </w:r>
    </w:p>
    <w:p w14:paraId="7B1CB940" w14:textId="0A3FA28B" w:rsidR="0CB45491" w:rsidRDefault="0CB45491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</w:t>
      </w:r>
      <w:r w:rsidR="44CB82D7" w:rsidRPr="131BBF11">
        <w:rPr>
          <w:lang w:val="en-GB"/>
        </w:rPr>
        <w:t>.</w:t>
      </w:r>
    </w:p>
    <w:p w14:paraId="618997FE" w14:textId="3EFFE1E4" w:rsidR="4F4F5906" w:rsidRDefault="4F4F5906" w:rsidP="131BBF11">
      <w:pPr>
        <w:rPr>
          <w:lang w:val="en-GB"/>
        </w:rPr>
      </w:pPr>
      <w:r w:rsidRPr="131BBF11">
        <w:rPr>
          <w:lang w:val="en-GB"/>
        </w:rPr>
        <w:t>{A, C}, {A, D}</w:t>
      </w:r>
      <w:r w:rsidR="55B5EF6A" w:rsidRPr="131BBF11">
        <w:rPr>
          <w:lang w:val="en-GB"/>
        </w:rPr>
        <w:t>,</w:t>
      </w:r>
      <w:r w:rsidRPr="131BBF11">
        <w:rPr>
          <w:lang w:val="en-GB"/>
        </w:rPr>
        <w:t xml:space="preserve"> </w:t>
      </w:r>
      <w:r w:rsidR="267775F2" w:rsidRPr="131BBF11">
        <w:rPr>
          <w:lang w:val="en-GB"/>
        </w:rPr>
        <w:t xml:space="preserve">{A, E}, </w:t>
      </w:r>
      <w:r w:rsidRPr="131BBF11">
        <w:rPr>
          <w:lang w:val="en-GB"/>
        </w:rPr>
        <w:t>{B</w:t>
      </w:r>
      <w:r w:rsidR="17DFDDFB" w:rsidRPr="131BBF11">
        <w:rPr>
          <w:lang w:val="en-GB"/>
        </w:rPr>
        <w:t>, E</w:t>
      </w:r>
      <w:r w:rsidRPr="131BBF11">
        <w:rPr>
          <w:lang w:val="en-GB"/>
        </w:rPr>
        <w:t>}, {C</w:t>
      </w:r>
      <w:r w:rsidR="6C2EE98B" w:rsidRPr="131BBF11">
        <w:rPr>
          <w:lang w:val="en-GB"/>
        </w:rPr>
        <w:t>, D</w:t>
      </w:r>
      <w:r w:rsidRPr="131BBF11">
        <w:rPr>
          <w:lang w:val="en-GB"/>
        </w:rPr>
        <w:t>}</w:t>
      </w:r>
    </w:p>
    <w:p w14:paraId="0714B8D0" w14:textId="7AFEE8C2" w:rsidR="3F7E5A54" w:rsidRDefault="3F7E5A54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i.</w:t>
      </w:r>
    </w:p>
    <w:p w14:paraId="7CB8FDA7" w14:textId="0C35E019" w:rsidR="3F7E5A54" w:rsidRDefault="3F7E5A54" w:rsidP="131BBF11">
      <w:pPr>
        <w:rPr>
          <w:lang w:val="en-GB"/>
        </w:rPr>
      </w:pPr>
      <w:r w:rsidRPr="131BBF11">
        <w:rPr>
          <w:lang w:val="en-GB"/>
        </w:rPr>
        <w:t>{B, D</w:t>
      </w:r>
      <w:r w:rsidR="26B201FA" w:rsidRPr="131BBF11">
        <w:rPr>
          <w:lang w:val="en-GB"/>
        </w:rPr>
        <w:t>, E</w:t>
      </w:r>
      <w:r w:rsidRPr="131BBF11">
        <w:rPr>
          <w:lang w:val="en-GB"/>
        </w:rPr>
        <w:t>}, {B, C</w:t>
      </w:r>
      <w:r w:rsidR="5A043CF2" w:rsidRPr="131BBF11">
        <w:rPr>
          <w:lang w:val="en-GB"/>
        </w:rPr>
        <w:t>, E</w:t>
      </w:r>
      <w:r w:rsidRPr="131BBF11">
        <w:rPr>
          <w:lang w:val="en-GB"/>
        </w:rPr>
        <w:t>}, {</w:t>
      </w:r>
      <w:r w:rsidR="102AA71D" w:rsidRPr="131BBF11">
        <w:rPr>
          <w:lang w:val="en-GB"/>
        </w:rPr>
        <w:t>B</w:t>
      </w:r>
      <w:r w:rsidRPr="131BBF11">
        <w:rPr>
          <w:lang w:val="en-GB"/>
        </w:rPr>
        <w:t xml:space="preserve">, C, D}, {A, </w:t>
      </w:r>
      <w:r w:rsidR="29F3D107" w:rsidRPr="131BBF11">
        <w:rPr>
          <w:lang w:val="en-GB"/>
        </w:rPr>
        <w:t>C, D</w:t>
      </w:r>
      <w:r w:rsidRPr="131BBF11">
        <w:rPr>
          <w:lang w:val="en-GB"/>
        </w:rPr>
        <w:t>}</w:t>
      </w:r>
      <w:r w:rsidR="2B64062B" w:rsidRPr="131BBF11">
        <w:rPr>
          <w:lang w:val="en-GB"/>
        </w:rPr>
        <w:t>, {A, B, E}</w:t>
      </w:r>
    </w:p>
    <w:p w14:paraId="51CCC363" w14:textId="0AC6FD07" w:rsidR="3F7E5A54" w:rsidRDefault="3F7E5A54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ii.</w:t>
      </w:r>
    </w:p>
    <w:p w14:paraId="59B79F39" w14:textId="1975492C" w:rsidR="7761259A" w:rsidRDefault="7761259A" w:rsidP="131BBF11">
      <w:pPr>
        <w:rPr>
          <w:lang w:val="en-GB"/>
        </w:rPr>
      </w:pPr>
      <w:r w:rsidRPr="131BBF11">
        <w:rPr>
          <w:lang w:val="en-GB"/>
        </w:rPr>
        <w:t xml:space="preserve">Compute </w:t>
      </w:r>
      <w:r w:rsidR="328C33F6" w:rsidRPr="131BBF11">
        <w:rPr>
          <w:lang w:val="en-GB"/>
        </w:rPr>
        <w:t>5</w:t>
      </w:r>
      <w:r w:rsidRPr="131BBF11">
        <w:rPr>
          <w:lang w:val="en-GB"/>
        </w:rPr>
        <w:t xml:space="preserve"> subshares:</w:t>
      </w:r>
    </w:p>
    <w:p w14:paraId="78885605" w14:textId="61303737" w:rsidR="7761259A" w:rsidRDefault="7761259A" w:rsidP="131BBF11">
      <w:pPr>
        <w:rPr>
          <w:lang w:val="en-GB"/>
        </w:rPr>
      </w:pPr>
      <w:r w:rsidRPr="131BBF11">
        <w:rPr>
          <w:lang w:val="en-GB"/>
        </w:rPr>
        <w:t>s = s1 𐌈 s2 𐌈 s3 𐌈 s4</w:t>
      </w:r>
      <w:r w:rsidR="630EED39" w:rsidRPr="131BBF11">
        <w:rPr>
          <w:lang w:val="en-GB"/>
        </w:rPr>
        <w:t xml:space="preserve"> 𐌈 s5</w:t>
      </w:r>
    </w:p>
    <w:p w14:paraId="6B408C4C" w14:textId="6185F9F5" w:rsidR="7761259A" w:rsidRDefault="7761259A" w:rsidP="131BBF11">
      <w:pPr>
        <w:rPr>
          <w:lang w:val="en-GB"/>
        </w:rPr>
      </w:pPr>
      <w:r w:rsidRPr="131BBF11">
        <w:rPr>
          <w:lang w:val="en-GB"/>
        </w:rPr>
        <w:t>All l bits, just as with s. Create s1, s2, s3</w:t>
      </w:r>
      <w:r w:rsidR="3DDB6CD1" w:rsidRPr="131BBF11">
        <w:rPr>
          <w:lang w:val="en-GB"/>
        </w:rPr>
        <w:t>, s4</w:t>
      </w:r>
      <w:r w:rsidRPr="131BBF11">
        <w:rPr>
          <w:lang w:val="en-GB"/>
        </w:rPr>
        <w:t xml:space="preserve"> by random initialisation, calculate s</w:t>
      </w:r>
      <w:r w:rsidR="03D9ABD7" w:rsidRPr="131BBF11">
        <w:rPr>
          <w:lang w:val="en-GB"/>
        </w:rPr>
        <w:t>5</w:t>
      </w:r>
      <w:r w:rsidRPr="131BBF11">
        <w:rPr>
          <w:lang w:val="en-GB"/>
        </w:rPr>
        <w:t xml:space="preserve"> = s 𐌈 s1 𐌈 s2 𐌈 s3</w:t>
      </w:r>
      <w:r w:rsidR="4659CF38" w:rsidRPr="131BBF11">
        <w:rPr>
          <w:lang w:val="en-GB"/>
        </w:rPr>
        <w:t xml:space="preserve"> 𐌈 s4</w:t>
      </w:r>
      <w:r w:rsidRPr="131BBF11">
        <w:rPr>
          <w:lang w:val="en-GB"/>
        </w:rPr>
        <w:t xml:space="preserve">. </w:t>
      </w:r>
      <w:r w:rsidR="67B30440" w:rsidRPr="131BBF11">
        <w:rPr>
          <w:lang w:val="en-GB"/>
        </w:rPr>
        <w:t>Thus</w:t>
      </w:r>
      <w:r w:rsidRPr="131BBF11">
        <w:rPr>
          <w:lang w:val="en-GB"/>
        </w:rPr>
        <w:t xml:space="preserve"> the equation above will hold.</w:t>
      </w:r>
    </w:p>
    <w:p w14:paraId="4710AA29" w14:textId="3E9ED1D6" w:rsidR="7761259A" w:rsidRDefault="7761259A" w:rsidP="131BBF11">
      <w:pPr>
        <w:rPr>
          <w:lang w:val="en-GB"/>
        </w:rPr>
      </w:pPr>
      <w:r w:rsidRPr="131BBF11">
        <w:rPr>
          <w:lang w:val="en-GB"/>
        </w:rPr>
        <w:t>sA = s4</w:t>
      </w:r>
      <w:r w:rsidR="7A34E4CB" w:rsidRPr="131BBF11">
        <w:rPr>
          <w:lang w:val="en-GB"/>
        </w:rPr>
        <w:t xml:space="preserve"> ‖ s5</w:t>
      </w:r>
    </w:p>
    <w:p w14:paraId="0FD24B2E" w14:textId="0C377050" w:rsidR="7761259A" w:rsidRDefault="7761259A" w:rsidP="131BBF11">
      <w:pPr>
        <w:rPr>
          <w:lang w:val="en-GB"/>
        </w:rPr>
      </w:pPr>
      <w:r w:rsidRPr="131BBF11">
        <w:rPr>
          <w:lang w:val="en-GB"/>
        </w:rPr>
        <w:t>sB = s1 ‖ s2 ‖ s</w:t>
      </w:r>
      <w:r w:rsidR="30D83484" w:rsidRPr="131BBF11">
        <w:rPr>
          <w:lang w:val="en-GB"/>
        </w:rPr>
        <w:t>3 ‖ s5</w:t>
      </w:r>
    </w:p>
    <w:p w14:paraId="0C8D8088" w14:textId="0778B7BA" w:rsidR="7761259A" w:rsidRDefault="7761259A" w:rsidP="131BBF11">
      <w:pPr>
        <w:rPr>
          <w:lang w:val="en-GB"/>
        </w:rPr>
      </w:pPr>
      <w:r w:rsidRPr="131BBF11">
        <w:rPr>
          <w:lang w:val="en-GB"/>
        </w:rPr>
        <w:t>sC = s</w:t>
      </w:r>
      <w:r w:rsidR="5F068187" w:rsidRPr="131BBF11">
        <w:rPr>
          <w:lang w:val="en-GB"/>
        </w:rPr>
        <w:t>2</w:t>
      </w:r>
      <w:r w:rsidRPr="131BBF11">
        <w:rPr>
          <w:lang w:val="en-GB"/>
        </w:rPr>
        <w:t xml:space="preserve"> ‖ s3</w:t>
      </w:r>
      <w:r w:rsidR="51935043" w:rsidRPr="131BBF11">
        <w:rPr>
          <w:lang w:val="en-GB"/>
        </w:rPr>
        <w:t xml:space="preserve"> ‖ s4</w:t>
      </w:r>
    </w:p>
    <w:p w14:paraId="2BE15D55" w14:textId="75DA23FA" w:rsidR="7761259A" w:rsidRDefault="7761259A" w:rsidP="131BBF11">
      <w:pPr>
        <w:rPr>
          <w:lang w:val="en-GB"/>
        </w:rPr>
      </w:pPr>
      <w:r w:rsidRPr="131BBF11">
        <w:rPr>
          <w:lang w:val="en-GB"/>
        </w:rPr>
        <w:t>sD = s</w:t>
      </w:r>
      <w:r w:rsidR="0C63DA99" w:rsidRPr="131BBF11">
        <w:rPr>
          <w:lang w:val="en-GB"/>
        </w:rPr>
        <w:t>1</w:t>
      </w:r>
      <w:r w:rsidRPr="131BBF11">
        <w:rPr>
          <w:lang w:val="en-GB"/>
        </w:rPr>
        <w:t xml:space="preserve"> ‖ s3</w:t>
      </w:r>
      <w:r w:rsidR="532457E5" w:rsidRPr="131BBF11">
        <w:rPr>
          <w:lang w:val="en-GB"/>
        </w:rPr>
        <w:t xml:space="preserve"> ‖ s4</w:t>
      </w:r>
    </w:p>
    <w:p w14:paraId="6D86D7B6" w14:textId="60A3D289" w:rsidR="7E837A56" w:rsidRDefault="7E837A56" w:rsidP="131BBF11">
      <w:pPr>
        <w:rPr>
          <w:lang w:val="en-GB"/>
        </w:rPr>
      </w:pPr>
      <w:r w:rsidRPr="131BBF11">
        <w:rPr>
          <w:lang w:val="en-GB"/>
        </w:rPr>
        <w:t>sE = s1 ‖ s2 ‖ s5</w:t>
      </w:r>
    </w:p>
    <w:p w14:paraId="1D5BB329" w14:textId="5AD38D6C" w:rsidR="3DFFCFEB" w:rsidRDefault="3DFFCFEB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v.</w:t>
      </w:r>
    </w:p>
    <w:p w14:paraId="05A2415B" w14:textId="112FD40B" w:rsidR="3DFFCFEB" w:rsidRDefault="3DFFCFEB" w:rsidP="131BBF11">
      <w:pPr>
        <w:rPr>
          <w:lang w:val="en-GB"/>
        </w:rPr>
      </w:pPr>
      <w:r w:rsidRPr="131BBF11">
        <w:rPr>
          <w:lang w:val="en-GB"/>
        </w:rPr>
        <w:t>Together A and E learn:</w:t>
      </w:r>
    </w:p>
    <w:p w14:paraId="043A28C9" w14:textId="7C8CE24C" w:rsidR="3DFFCFEB" w:rsidRDefault="3DFFCFEB" w:rsidP="131BBF11">
      <w:pPr>
        <w:rPr>
          <w:lang w:val="en-GB"/>
        </w:rPr>
      </w:pPr>
      <w:r w:rsidRPr="131BBF11">
        <w:rPr>
          <w:lang w:val="en-GB"/>
        </w:rPr>
        <w:t>sA = s4 ‖ s5</w:t>
      </w:r>
    </w:p>
    <w:p w14:paraId="2D0D006F" w14:textId="60A3D289" w:rsidR="3DFFCFEB" w:rsidRDefault="3DFFCFEB" w:rsidP="131BBF11">
      <w:pPr>
        <w:rPr>
          <w:lang w:val="en-GB"/>
        </w:rPr>
      </w:pPr>
      <w:r w:rsidRPr="131BBF11">
        <w:rPr>
          <w:lang w:val="en-GB"/>
        </w:rPr>
        <w:t>sE = s1 ‖ s2 ‖ s5</w:t>
      </w:r>
    </w:p>
    <w:p w14:paraId="4E47DC01" w14:textId="404222DD" w:rsidR="3DFFCFEB" w:rsidRDefault="3DFFCFEB" w:rsidP="131BBF11">
      <w:pPr>
        <w:rPr>
          <w:lang w:val="en-GB"/>
        </w:rPr>
      </w:pPr>
      <w:r w:rsidRPr="131BBF11">
        <w:rPr>
          <w:lang w:val="en-GB"/>
        </w:rPr>
        <w:t>That is, s1, s2, s4, s5</w:t>
      </w:r>
      <w:r w:rsidR="36BA98C6" w:rsidRPr="131BBF11">
        <w:rPr>
          <w:lang w:val="en-GB"/>
        </w:rPr>
        <w:t>. This is not enough to find s, as it’s missing s3.</w:t>
      </w:r>
    </w:p>
    <w:p w14:paraId="12CE5909" w14:textId="00C807A9" w:rsidR="36BA98C6" w:rsidRDefault="36BA98C6" w:rsidP="131BBF11">
      <w:pPr>
        <w:rPr>
          <w:lang w:val="en-GB"/>
        </w:rPr>
      </w:pPr>
      <w:r w:rsidRPr="131BBF11">
        <w:rPr>
          <w:lang w:val="en-GB"/>
        </w:rPr>
        <w:t>They do have the length of each si, which matches the length of s.</w:t>
      </w:r>
    </w:p>
    <w:p w14:paraId="3F1D85B6" w14:textId="2A942A89" w:rsidR="131BBF11" w:rsidRDefault="131BBF11">
      <w:r>
        <w:br w:type="page"/>
      </w:r>
    </w:p>
    <w:p w14:paraId="16DA0528" w14:textId="3E87F641" w:rsidR="1F29D760" w:rsidRDefault="1F29D760" w:rsidP="131BBF11">
      <w:pPr>
        <w:pStyle w:val="Heading1"/>
        <w:spacing w:before="0" w:after="160"/>
        <w:rPr>
          <w:rFonts w:ascii="Calibri Light" w:hAnsi="Calibri Light"/>
          <w:lang w:val="en-GB"/>
        </w:rPr>
      </w:pPr>
      <w:r w:rsidRPr="131BBF11">
        <w:rPr>
          <w:lang w:val="en-GB"/>
        </w:rPr>
        <w:t>4.</w:t>
      </w:r>
    </w:p>
    <w:p w14:paraId="35C308CD" w14:textId="054B063E" w:rsidR="5812BF94" w:rsidRDefault="5812BF94" w:rsidP="131BBF11">
      <w:pPr>
        <w:rPr>
          <w:lang w:val="en-GB"/>
        </w:rPr>
      </w:pPr>
      <w:commentRangeStart w:id="6"/>
      <w:commentRangeStart w:id="7"/>
      <w:r w:rsidRPr="3D4C83C3">
        <w:rPr>
          <w:lang w:val="en-GB"/>
        </w:rPr>
        <w:t>I don’t think this is assessed anymore??? Gonna give it a go anyway</w:t>
      </w:r>
      <w:commentRangeEnd w:id="6"/>
      <w:r>
        <w:commentReference w:id="6"/>
      </w:r>
      <w:commentRangeEnd w:id="7"/>
      <w:r>
        <w:commentReference w:id="7"/>
      </w:r>
    </w:p>
    <w:p w14:paraId="19974C2C" w14:textId="2C0C6D47" w:rsidR="1F29D760" w:rsidRDefault="1F29D760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a)</w:t>
      </w:r>
      <w:r w:rsidR="0E34745F" w:rsidRPr="131BBF11">
        <w:rPr>
          <w:lang w:val="en-GB"/>
        </w:rPr>
        <w:t xml:space="preserve"> i.</w:t>
      </w:r>
    </w:p>
    <w:p w14:paraId="0F3EFE06" w14:textId="6DFD8152" w:rsidR="0E34745F" w:rsidRDefault="0E34745F" w:rsidP="131BBF11">
      <w:pPr>
        <w:rPr>
          <w:lang w:val="en-GB"/>
        </w:rPr>
      </w:pPr>
      <w:r w:rsidRPr="131BBF11">
        <w:rPr>
          <w:lang w:val="en-GB"/>
        </w:rPr>
        <w:t>public key: 4b*2b = 8b</w:t>
      </w:r>
      <w:r w:rsidRPr="131BBF11">
        <w:rPr>
          <w:vertAlign w:val="superscript"/>
          <w:lang w:val="en-GB"/>
        </w:rPr>
        <w:t xml:space="preserve">2 </w:t>
      </w:r>
      <w:r w:rsidRPr="131BBF11">
        <w:rPr>
          <w:lang w:val="en-GB"/>
        </w:rPr>
        <w:t xml:space="preserve">     if b=128, 131072</w:t>
      </w:r>
    </w:p>
    <w:p w14:paraId="7486D123" w14:textId="5E3A5FB3" w:rsidR="0E34745F" w:rsidRDefault="0E34745F" w:rsidP="131BBF11">
      <w:pPr>
        <w:rPr>
          <w:lang w:val="en-GB"/>
        </w:rPr>
      </w:pPr>
      <w:r w:rsidRPr="131BBF11">
        <w:rPr>
          <w:lang w:val="en-GB"/>
        </w:rPr>
        <w:t>private key: 4b*2b = 8b</w:t>
      </w:r>
      <w:r w:rsidRPr="131BBF11">
        <w:rPr>
          <w:vertAlign w:val="superscript"/>
          <w:lang w:val="en-GB"/>
        </w:rPr>
        <w:t>2</w:t>
      </w:r>
      <w:r w:rsidRPr="131BBF11">
        <w:rPr>
          <w:lang w:val="en-GB"/>
        </w:rPr>
        <w:t xml:space="preserve">    if b=128, 131072</w:t>
      </w:r>
    </w:p>
    <w:p w14:paraId="01B950AD" w14:textId="12735700" w:rsidR="0E34745F" w:rsidRDefault="0E34745F" w:rsidP="131BBF11">
      <w:pPr>
        <w:rPr>
          <w:lang w:val="en-GB"/>
        </w:rPr>
      </w:pPr>
      <w:r w:rsidRPr="131BBF11">
        <w:rPr>
          <w:lang w:val="en-GB"/>
        </w:rPr>
        <w:t xml:space="preserve">signature: </w:t>
      </w:r>
      <w:r w:rsidR="34AEFC90" w:rsidRPr="131BBF11">
        <w:rPr>
          <w:lang w:val="en-GB"/>
        </w:rPr>
        <w:t>2b + 2b</w:t>
      </w:r>
      <w:r w:rsidR="02332F6E" w:rsidRPr="131BBF11">
        <w:rPr>
          <w:lang w:val="en-GB"/>
        </w:rPr>
        <w:t xml:space="preserve"> * </w:t>
      </w:r>
      <w:r w:rsidR="353B9CF2" w:rsidRPr="131BBF11">
        <w:rPr>
          <w:lang w:val="en-GB"/>
        </w:rPr>
        <w:t>2</w:t>
      </w:r>
      <w:r w:rsidR="02332F6E" w:rsidRPr="131BBF11">
        <w:rPr>
          <w:lang w:val="en-GB"/>
        </w:rPr>
        <w:t>b</w:t>
      </w:r>
      <w:r w:rsidR="34AEFC90" w:rsidRPr="131BBF11">
        <w:rPr>
          <w:lang w:val="en-GB"/>
        </w:rPr>
        <w:t xml:space="preserve"> = </w:t>
      </w:r>
      <w:r w:rsidR="71F2AE97" w:rsidRPr="131BBF11">
        <w:rPr>
          <w:lang w:val="en-GB"/>
        </w:rPr>
        <w:t xml:space="preserve">2b + </w:t>
      </w:r>
      <w:r w:rsidR="34AEFC90" w:rsidRPr="131BBF11">
        <w:rPr>
          <w:lang w:val="en-GB"/>
        </w:rPr>
        <w:t>4b</w:t>
      </w:r>
      <w:r w:rsidR="0E0AA66E" w:rsidRPr="131BBF11">
        <w:rPr>
          <w:vertAlign w:val="superscript"/>
          <w:lang w:val="en-GB"/>
        </w:rPr>
        <w:t>2</w:t>
      </w:r>
      <w:r w:rsidR="34AEFC90" w:rsidRPr="131BBF11">
        <w:rPr>
          <w:lang w:val="en-GB"/>
        </w:rPr>
        <w:t xml:space="preserve">       if b=128, </w:t>
      </w:r>
      <w:r w:rsidR="49A02FB3" w:rsidRPr="131BBF11">
        <w:rPr>
          <w:lang w:val="en-GB"/>
        </w:rPr>
        <w:t>65792</w:t>
      </w:r>
    </w:p>
    <w:p w14:paraId="624CB9AA" w14:textId="04FD00CF" w:rsidR="34AEFC90" w:rsidRDefault="34AEFC90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a) ii.</w:t>
      </w:r>
    </w:p>
    <w:p w14:paraId="44B3BC8B" w14:textId="08966B77" w:rsidR="59DA35EF" w:rsidRDefault="59DA35EF" w:rsidP="131BBF11">
      <w:pPr>
        <w:rPr>
          <w:lang w:val="en-GB"/>
        </w:rPr>
      </w:pPr>
      <w:r w:rsidRPr="131BBF11">
        <w:rPr>
          <w:lang w:val="en-GB"/>
        </w:rPr>
        <w:t xml:space="preserve">2b + </w:t>
      </w:r>
      <w:r w:rsidR="34AEFC90" w:rsidRPr="131BBF11">
        <w:rPr>
          <w:lang w:val="en-GB"/>
        </w:rPr>
        <w:t>4 b</w:t>
      </w:r>
      <w:r w:rsidR="634BA300" w:rsidRPr="131BBF11">
        <w:rPr>
          <w:vertAlign w:val="superscript"/>
          <w:lang w:val="en-GB"/>
        </w:rPr>
        <w:t>2</w:t>
      </w:r>
      <w:r w:rsidR="34AEFC90" w:rsidRPr="131BBF11">
        <w:rPr>
          <w:lang w:val="en-GB"/>
        </w:rPr>
        <w:t xml:space="preserve"> &gt; 8 * 1024</w:t>
      </w:r>
    </w:p>
    <w:p w14:paraId="192799F8" w14:textId="41E5AA34" w:rsidR="4339994F" w:rsidRDefault="4339994F" w:rsidP="131BBF11">
      <w:pPr>
        <w:rPr>
          <w:lang w:val="en-GB"/>
        </w:rPr>
      </w:pPr>
      <w:r w:rsidRPr="131BBF11">
        <w:rPr>
          <w:lang w:val="en-GB"/>
        </w:rPr>
        <w:t>2</w:t>
      </w:r>
      <w:r w:rsidR="091954B9" w:rsidRPr="131BBF11">
        <w:rPr>
          <w:lang w:val="en-GB"/>
        </w:rPr>
        <w:t>b</w:t>
      </w:r>
      <w:r w:rsidR="091954B9" w:rsidRPr="131BBF11">
        <w:rPr>
          <w:vertAlign w:val="superscript"/>
          <w:lang w:val="en-GB"/>
        </w:rPr>
        <w:t>2</w:t>
      </w:r>
      <w:r w:rsidR="091954B9" w:rsidRPr="131BBF11">
        <w:rPr>
          <w:lang w:val="en-GB"/>
        </w:rPr>
        <w:t xml:space="preserve"> + b - </w:t>
      </w:r>
      <w:r w:rsidR="2EDE58ED" w:rsidRPr="131BBF11">
        <w:rPr>
          <w:lang w:val="en-GB"/>
        </w:rPr>
        <w:t>4</w:t>
      </w:r>
      <w:r w:rsidR="34AEFC90" w:rsidRPr="131BBF11">
        <w:rPr>
          <w:lang w:val="en-GB"/>
        </w:rPr>
        <w:t>0</w:t>
      </w:r>
      <w:r w:rsidR="3C9F3A1A" w:rsidRPr="131BBF11">
        <w:rPr>
          <w:lang w:val="en-GB"/>
        </w:rPr>
        <w:t>96</w:t>
      </w:r>
      <w:r w:rsidR="64A65AC9" w:rsidRPr="131BBF11">
        <w:rPr>
          <w:lang w:val="en-GB"/>
        </w:rPr>
        <w:t xml:space="preserve"> &gt; 0</w:t>
      </w:r>
    </w:p>
    <w:p w14:paraId="3B215BC1" w14:textId="548C9052" w:rsidR="7030215C" w:rsidRDefault="7030215C" w:rsidP="131BBF11">
      <w:pPr>
        <w:rPr>
          <w:lang w:val="en-GB"/>
        </w:rPr>
      </w:pPr>
      <w:r w:rsidRPr="131BBF11">
        <w:rPr>
          <w:lang w:val="en-GB"/>
        </w:rPr>
        <w:t>b &gt; 45.006      (says wolfram alpha, ignoring -ve)</w:t>
      </w:r>
    </w:p>
    <w:p w14:paraId="7C366E22" w14:textId="0094D104" w:rsidR="7030215C" w:rsidRDefault="7030215C" w:rsidP="131BBF11">
      <w:pPr>
        <w:rPr>
          <w:lang w:val="en-GB"/>
        </w:rPr>
      </w:pPr>
      <w:r w:rsidRPr="131BBF11">
        <w:rPr>
          <w:lang w:val="en-GB"/>
        </w:rPr>
        <w:t>next smallest power of 2 is 64</w:t>
      </w:r>
    </w:p>
    <w:p w14:paraId="64BED028" w14:textId="6454DAD0" w:rsidR="7C517FE8" w:rsidRDefault="7C517FE8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b) i.</w:t>
      </w:r>
    </w:p>
    <w:p w14:paraId="72BFEE8D" w14:textId="25E3BECC" w:rsidR="23090DAC" w:rsidRDefault="23090DAC" w:rsidP="131BBF11">
      <w:pPr>
        <w:rPr>
          <w:lang w:val="en-GB"/>
        </w:rPr>
      </w:pPr>
      <w:r w:rsidRPr="131BBF11">
        <w:rPr>
          <w:lang w:val="en-GB"/>
        </w:rPr>
        <w:t>Bob computes:  H(r ‖ m)</w:t>
      </w:r>
      <w:r w:rsidR="13E9FAD2" w:rsidRPr="131BBF11">
        <w:rPr>
          <w:lang w:val="en-GB"/>
        </w:rPr>
        <w:t xml:space="preserve"> = h</w:t>
      </w:r>
      <w:r w:rsidR="13E9FAD2" w:rsidRPr="131BBF11">
        <w:rPr>
          <w:vertAlign w:val="subscript"/>
          <w:lang w:val="en-GB"/>
        </w:rPr>
        <w:t>1</w:t>
      </w:r>
      <w:r w:rsidR="13E9FAD2" w:rsidRPr="131BBF11">
        <w:rPr>
          <w:lang w:val="en-GB"/>
        </w:rPr>
        <w:t>h</w:t>
      </w:r>
      <w:r w:rsidR="13E9FAD2" w:rsidRPr="131BBF11">
        <w:rPr>
          <w:vertAlign w:val="subscript"/>
          <w:lang w:val="en-GB"/>
        </w:rPr>
        <w:t>2</w:t>
      </w:r>
      <w:r w:rsidR="13E9FAD2" w:rsidRPr="131BBF11">
        <w:rPr>
          <w:lang w:val="en-GB"/>
        </w:rPr>
        <w:t xml:space="preserve"> ... h</w:t>
      </w:r>
      <w:r w:rsidR="13E9FAD2"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 xml:space="preserve">    (r is in the signature, m is the message)</w:t>
      </w:r>
    </w:p>
    <w:p w14:paraId="38DA7CED" w14:textId="13A530F2" w:rsidR="50F33CB3" w:rsidRDefault="50F33CB3" w:rsidP="131BBF11">
      <w:pPr>
        <w:rPr>
          <w:lang w:val="en-GB"/>
        </w:rPr>
      </w:pPr>
      <w:r w:rsidRPr="131BBF11">
        <w:rPr>
          <w:lang w:val="en-GB"/>
        </w:rPr>
        <w:t>Bob can then find    x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], x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], ... x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]     from the signature</w:t>
      </w:r>
    </w:p>
    <w:p w14:paraId="3892123E" w14:textId="78D07D1A" w:rsidR="50F33CB3" w:rsidRDefault="50F33CB3" w:rsidP="131BBF11">
      <w:pPr>
        <w:rPr>
          <w:lang w:val="en-GB"/>
        </w:rPr>
      </w:pPr>
      <w:r w:rsidRPr="131BBF11">
        <w:rPr>
          <w:lang w:val="en-GB"/>
        </w:rPr>
        <w:t>So he can compute       H(x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]), H(x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]), ... H(x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])</w:t>
      </w:r>
      <w:r w:rsidR="655ED830" w:rsidRPr="131BBF11">
        <w:rPr>
          <w:lang w:val="en-GB"/>
        </w:rPr>
        <w:t xml:space="preserve">      the hash of above</w:t>
      </w:r>
    </w:p>
    <w:p w14:paraId="5790B5FC" w14:textId="6778BB35" w:rsidR="50F33CB3" w:rsidRDefault="50F33CB3" w:rsidP="131BBF11">
      <w:pPr>
        <w:rPr>
          <w:lang w:val="en-GB"/>
        </w:rPr>
      </w:pPr>
      <w:r w:rsidRPr="131BBF11">
        <w:rPr>
          <w:lang w:val="en-GB"/>
        </w:rPr>
        <w:t>Which can then be compared to     y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], y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], ... y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]     from the public key</w:t>
      </w:r>
    </w:p>
    <w:p w14:paraId="7CDCF654" w14:textId="3A61AFE3" w:rsidR="50F33CB3" w:rsidRDefault="50F33CB3" w:rsidP="131BBF11">
      <w:pPr>
        <w:rPr>
          <w:lang w:val="en-GB"/>
        </w:rPr>
      </w:pPr>
      <w:r w:rsidRPr="131BBF11">
        <w:rPr>
          <w:lang w:val="en-GB"/>
        </w:rPr>
        <w:t>If they match we have correctness.</w:t>
      </w:r>
    </w:p>
    <w:p w14:paraId="49D91379" w14:textId="66B9B335" w:rsidR="50F33CB3" w:rsidRDefault="50F33CB3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b) ii.</w:t>
      </w:r>
    </w:p>
    <w:p w14:paraId="735568D3" w14:textId="3BE0A5D9" w:rsidR="50F33CB3" w:rsidRDefault="50F33CB3" w:rsidP="131BBF11">
      <w:pPr>
        <w:rPr>
          <w:lang w:val="en-GB"/>
        </w:rPr>
      </w:pPr>
      <w:r w:rsidRPr="131BBF11">
        <w:rPr>
          <w:lang w:val="en-GB"/>
        </w:rPr>
        <w:t>The public key was computed from the secret key as    y</w:t>
      </w:r>
      <w:r w:rsidRPr="131BBF11">
        <w:rPr>
          <w:vertAlign w:val="subscript"/>
          <w:lang w:val="en-GB"/>
        </w:rPr>
        <w:t>i</w:t>
      </w:r>
      <w:r w:rsidRPr="131BBF11">
        <w:rPr>
          <w:lang w:val="en-GB"/>
        </w:rPr>
        <w:t>[j] = H(x</w:t>
      </w:r>
      <w:r w:rsidRPr="131BBF11">
        <w:rPr>
          <w:vertAlign w:val="subscript"/>
          <w:lang w:val="en-GB"/>
        </w:rPr>
        <w:t>i</w:t>
      </w:r>
      <w:r w:rsidRPr="131BBF11">
        <w:rPr>
          <w:lang w:val="en-GB"/>
        </w:rPr>
        <w:t>[j])</w:t>
      </w:r>
    </w:p>
    <w:p w14:paraId="78983F82" w14:textId="0285B3FD" w:rsidR="7558339D" w:rsidRDefault="7558339D" w:rsidP="131BBF11">
      <w:pPr>
        <w:rPr>
          <w:lang w:val="en-GB"/>
        </w:rPr>
      </w:pPr>
      <w:r w:rsidRPr="131BBF11">
        <w:rPr>
          <w:lang w:val="en-GB"/>
        </w:rPr>
        <w:t>So the public key is      H(x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[0]), H(x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[1]), H(x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[0]), H(x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[1]) ... H(</w:t>
      </w:r>
      <w:r w:rsidR="09BCC65F" w:rsidRPr="131BBF11">
        <w:rPr>
          <w:lang w:val="en-GB"/>
        </w:rPr>
        <w:t>x</w:t>
      </w:r>
      <w:r w:rsidR="09BCC65F" w:rsidRPr="131BBF11">
        <w:rPr>
          <w:vertAlign w:val="subscript"/>
          <w:lang w:val="en-GB"/>
        </w:rPr>
        <w:t>2b</w:t>
      </w:r>
      <w:r w:rsidR="09BCC65F" w:rsidRPr="131BBF11">
        <w:rPr>
          <w:lang w:val="en-GB"/>
        </w:rPr>
        <w:t>[0]</w:t>
      </w:r>
      <w:r w:rsidRPr="131BBF11">
        <w:rPr>
          <w:lang w:val="en-GB"/>
        </w:rPr>
        <w:t>), H(</w:t>
      </w:r>
      <w:r w:rsidR="03562FFB" w:rsidRPr="131BBF11">
        <w:rPr>
          <w:lang w:val="en-GB"/>
        </w:rPr>
        <w:t>x</w:t>
      </w:r>
      <w:r w:rsidR="03562FFB" w:rsidRPr="131BBF11">
        <w:rPr>
          <w:vertAlign w:val="subscript"/>
          <w:lang w:val="en-GB"/>
        </w:rPr>
        <w:t>2b</w:t>
      </w:r>
      <w:r w:rsidR="03562FFB" w:rsidRPr="131BBF11">
        <w:rPr>
          <w:lang w:val="en-GB"/>
        </w:rPr>
        <w:t>[1]</w:t>
      </w:r>
      <w:r w:rsidRPr="131BBF11">
        <w:rPr>
          <w:lang w:val="en-GB"/>
        </w:rPr>
        <w:t>)</w:t>
      </w:r>
    </w:p>
    <w:p w14:paraId="307E4CDD" w14:textId="6762F553" w:rsidR="18145D8B" w:rsidRDefault="18145D8B" w:rsidP="131BBF11">
      <w:pPr>
        <w:rPr>
          <w:lang w:val="en-GB"/>
        </w:rPr>
      </w:pPr>
      <w:r w:rsidRPr="131BBF11">
        <w:rPr>
          <w:lang w:val="en-GB"/>
        </w:rPr>
        <w:t>If the message sent matches the message received, we would have the same h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h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 xml:space="preserve"> ... h</w:t>
      </w:r>
      <w:r w:rsidRPr="131BBF11">
        <w:rPr>
          <w:vertAlign w:val="subscript"/>
          <w:lang w:val="en-GB"/>
        </w:rPr>
        <w:t>2b</w:t>
      </w:r>
    </w:p>
    <w:p w14:paraId="39F05DAE" w14:textId="18A7D767" w:rsidR="5BA8AC32" w:rsidRDefault="5BA8AC32" w:rsidP="131BBF11">
      <w:pPr>
        <w:rPr>
          <w:lang w:val="en-GB"/>
        </w:rPr>
      </w:pPr>
      <w:r w:rsidRPr="131BBF11">
        <w:rPr>
          <w:lang w:val="en-GB"/>
        </w:rPr>
        <w:t>Thus     H(x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]), H(x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>]), ... H(x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[h</w:t>
      </w:r>
      <w:r w:rsidRPr="131BBF11">
        <w:rPr>
          <w:vertAlign w:val="subscript"/>
          <w:lang w:val="en-GB"/>
        </w:rPr>
        <w:t>2b</w:t>
      </w:r>
      <w:r w:rsidRPr="131BBF11">
        <w:rPr>
          <w:lang w:val="en-GB"/>
        </w:rPr>
        <w:t>])        would match exactly</w:t>
      </w:r>
    </w:p>
    <w:p w14:paraId="72EB1832" w14:textId="41011E66" w:rsidR="5BA8AC32" w:rsidRDefault="5BA8AC32" w:rsidP="131BBF11">
      <w:pPr>
        <w:rPr>
          <w:lang w:val="en-GB"/>
        </w:rPr>
      </w:pPr>
      <w:r w:rsidRPr="131BBF11">
        <w:rPr>
          <w:lang w:val="en-GB"/>
        </w:rPr>
        <w:t>And if the message is tampered with, H(r ‖ m’) = h’</w:t>
      </w:r>
      <w:r w:rsidRPr="131BBF11">
        <w:rPr>
          <w:vertAlign w:val="subscript"/>
          <w:lang w:val="en-GB"/>
        </w:rPr>
        <w:t>1</w:t>
      </w:r>
      <w:r w:rsidRPr="131BBF11">
        <w:rPr>
          <w:lang w:val="en-GB"/>
        </w:rPr>
        <w:t>h’</w:t>
      </w:r>
      <w:r w:rsidRPr="131BBF11">
        <w:rPr>
          <w:vertAlign w:val="subscript"/>
          <w:lang w:val="en-GB"/>
        </w:rPr>
        <w:t>2</w:t>
      </w:r>
      <w:r w:rsidRPr="131BBF11">
        <w:rPr>
          <w:lang w:val="en-GB"/>
        </w:rPr>
        <w:t xml:space="preserve"> ... h’</w:t>
      </w:r>
      <w:r w:rsidRPr="131BBF11">
        <w:rPr>
          <w:vertAlign w:val="subscript"/>
          <w:lang w:val="en-GB"/>
        </w:rPr>
        <w:t>2b</w:t>
      </w:r>
    </w:p>
    <w:p w14:paraId="6AEE864C" w14:textId="223E846D" w:rsidR="5BA8AC32" w:rsidRDefault="5BA8AC32" w:rsidP="131BBF11">
      <w:pPr>
        <w:rPr>
          <w:vertAlign w:val="subscript"/>
          <w:lang w:val="en-GB"/>
        </w:rPr>
      </w:pPr>
      <w:r w:rsidRPr="131BBF11">
        <w:rPr>
          <w:lang w:val="en-GB"/>
        </w:rPr>
        <w:t>Then we have distinct m’ (by property of hash function) so the signature would not match the public key</w:t>
      </w:r>
    </w:p>
    <w:p w14:paraId="09C94630" w14:textId="35BEEF50" w:rsidR="5BA8AC32" w:rsidRDefault="5BA8AC32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.</w:t>
      </w:r>
    </w:p>
    <w:p w14:paraId="26B6EB74" w14:textId="2B6F8744" w:rsidR="65652796" w:rsidRDefault="65652796" w:rsidP="131BBF11">
      <w:pPr>
        <w:rPr>
          <w:lang w:val="en-GB"/>
        </w:rPr>
      </w:pPr>
      <w:r w:rsidRPr="131BBF11">
        <w:rPr>
          <w:lang w:val="en-GB"/>
        </w:rPr>
        <w:t xml:space="preserve">As the signature contains exactly half the private key. Reusing the private key would allow </w:t>
      </w:r>
      <w:r w:rsidR="1EA4AA4A" w:rsidRPr="131BBF11">
        <w:rPr>
          <w:lang w:val="en-GB"/>
        </w:rPr>
        <w:t>an attacker to have (upto) the rest of the private key. This would allow them to tamper with the message, then be able to provide a valid signature for</w:t>
      </w:r>
      <w:r w:rsidR="45349BF3" w:rsidRPr="131BBF11">
        <w:rPr>
          <w:lang w:val="en-GB"/>
        </w:rPr>
        <w:t xml:space="preserve"> it, using the part of the secret from the previous use.</w:t>
      </w:r>
    </w:p>
    <w:p w14:paraId="42096031" w14:textId="0C99D9E6" w:rsidR="0CF64D26" w:rsidRDefault="0CF64D26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i.</w:t>
      </w:r>
    </w:p>
    <w:p w14:paraId="5C89FC84" w14:textId="60BDA407" w:rsidR="0CF64D26" w:rsidRDefault="0CF64D26" w:rsidP="131BBF11">
      <w:pPr>
        <w:rPr>
          <w:lang w:val="en-GB"/>
        </w:rPr>
      </w:pPr>
      <w:r w:rsidRPr="131BBF11">
        <w:rPr>
          <w:lang w:val="en-GB"/>
        </w:rPr>
        <w:t>The randomness of the secret key being informationally perfect (actually uniform).</w:t>
      </w:r>
    </w:p>
    <w:p w14:paraId="78AA354A" w14:textId="663CA2F2" w:rsidR="0CF64D26" w:rsidRDefault="0CF64D26" w:rsidP="131BBF11">
      <w:pPr>
        <w:rPr>
          <w:lang w:val="en-GB"/>
        </w:rPr>
      </w:pPr>
      <w:r w:rsidRPr="131BBF11">
        <w:rPr>
          <w:lang w:val="en-GB"/>
        </w:rPr>
        <w:t>The hash function being computationally secure.</w:t>
      </w:r>
    </w:p>
    <w:p w14:paraId="4DB54041" w14:textId="1D3C85FF" w:rsidR="0CF64D26" w:rsidRDefault="0CF64D26" w:rsidP="131BBF11">
      <w:pPr>
        <w:rPr>
          <w:lang w:val="en-GB"/>
        </w:rPr>
      </w:pPr>
      <w:r w:rsidRPr="131BBF11">
        <w:rPr>
          <w:lang w:val="en-GB"/>
        </w:rPr>
        <w:t>The secret key is kept secret.</w:t>
      </w:r>
    </w:p>
    <w:p w14:paraId="07B02BF6" w14:textId="5CD5F3BB" w:rsidR="0CF64D26" w:rsidRDefault="0CF64D26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ii.</w:t>
      </w:r>
    </w:p>
    <w:p w14:paraId="5B5C0E6A" w14:textId="42FB2B9B" w:rsidR="0CF64D26" w:rsidRDefault="0CF64D26" w:rsidP="131BBF11">
      <w:pPr>
        <w:rPr>
          <w:lang w:val="en-GB"/>
        </w:rPr>
      </w:pPr>
      <w:r w:rsidRPr="131BBF11">
        <w:rPr>
          <w:lang w:val="en-GB"/>
        </w:rPr>
        <w:t xml:space="preserve">The hash function would be flawed. A collision is </w:t>
      </w:r>
      <w:r w:rsidR="6BD2C6B6" w:rsidRPr="131BBF11">
        <w:rPr>
          <w:lang w:val="en-GB"/>
        </w:rPr>
        <w:t>very likely, but more so</w:t>
      </w:r>
      <w:r w:rsidRPr="131BBF11">
        <w:rPr>
          <w:lang w:val="en-GB"/>
        </w:rPr>
        <w:t>, and computing the preimage is computationally feasible</w:t>
      </w:r>
      <w:r w:rsidR="0C80541E" w:rsidRPr="131BBF11">
        <w:rPr>
          <w:lang w:val="en-GB"/>
        </w:rPr>
        <w:t xml:space="preserve"> (by brute force), due to the small number of </w:t>
      </w:r>
      <w:r w:rsidR="3BB01004" w:rsidRPr="131BBF11">
        <w:rPr>
          <w:lang w:val="en-GB"/>
        </w:rPr>
        <w:t>possibilities.</w:t>
      </w:r>
    </w:p>
    <w:p w14:paraId="66CFFA43" w14:textId="4A81D214" w:rsidR="008ED56D" w:rsidRDefault="008ED56D" w:rsidP="131BBF11">
      <w:pPr>
        <w:rPr>
          <w:lang w:val="en-GB"/>
        </w:rPr>
      </w:pPr>
      <w:r w:rsidRPr="131BBF11">
        <w:rPr>
          <w:lang w:val="en-GB"/>
        </w:rPr>
        <w:t>If we can find the preimage, we can get the secret key from the public key (it’s just the hash).</w:t>
      </w:r>
    </w:p>
    <w:p w14:paraId="35291D36" w14:textId="353A9A63" w:rsidR="3BB01004" w:rsidRDefault="3BB01004" w:rsidP="131BBF11">
      <w:pPr>
        <w:pStyle w:val="Heading2"/>
        <w:spacing w:before="0" w:after="160"/>
        <w:rPr>
          <w:lang w:val="en-GB"/>
        </w:rPr>
      </w:pPr>
      <w:r w:rsidRPr="131BBF11">
        <w:rPr>
          <w:lang w:val="en-GB"/>
        </w:rPr>
        <w:t>c) iv.</w:t>
      </w:r>
    </w:p>
    <w:p w14:paraId="77AD2F08" w14:textId="4E9DBB43" w:rsidR="131BBF11" w:rsidRDefault="131BBF11" w:rsidP="131BBF11">
      <w:pPr>
        <w:rPr>
          <w:lang w:val="en-GB"/>
        </w:rPr>
      </w:pPr>
    </w:p>
    <w:sectPr w:rsidR="131BBF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LIBOT, Aurele" w:date="2021-03-13T09:29:00Z" w:initials="DA">
    <w:p w14:paraId="01CD607A" w14:textId="34B0962D" w:rsidR="3D4C83C3" w:rsidRDefault="3D4C83C3">
      <w:r>
        <w:t>Fermat's Theorem ?</w:t>
      </w:r>
      <w:r>
        <w:annotationRef/>
      </w:r>
    </w:p>
  </w:comment>
  <w:comment w:id="1" w:author="Parker-Jervis, Clovis B" w:date="2021-03-13T09:46:00Z" w:initials="PB">
    <w:p w14:paraId="5AF9ABA9" w14:textId="4187E90D" w:rsidR="3D4C83C3" w:rsidRDefault="3D4C83C3">
      <w:r>
        <w:t>Yeah either, Euler's th. is just the generalisation of Fermat's [little] th.</w:t>
      </w:r>
      <w:r>
        <w:annotationRef/>
      </w:r>
    </w:p>
  </w:comment>
  <w:comment w:id="2" w:author="DALIBOT, Aurele" w:date="2021-03-13T09:54:00Z" w:initials="DA">
    <w:p w14:paraId="3F9BB0E4" w14:textId="16C5081E" w:rsidR="3D4C83C3" w:rsidRDefault="3D4C83C3">
      <w:r>
        <w:t>Ok thx</w:t>
      </w:r>
      <w:r>
        <w:annotationRef/>
      </w:r>
    </w:p>
  </w:comment>
  <w:comment w:id="3" w:author="Gamito, Pablo F G" w:date="2021-03-14T08:39:00Z" w:initials="GG">
    <w:p w14:paraId="495CAD22" w14:textId="7AA7A296" w:rsidR="3D4C83C3" w:rsidRDefault="3D4C83C3">
      <w:r>
        <w:t>How do we know it's not order of a divisor of R?</w:t>
      </w:r>
      <w:r>
        <w:annotationRef/>
      </w:r>
    </w:p>
  </w:comment>
  <w:comment w:id="4" w:author="Parker-Jervis, Clovis B" w:date="2021-03-14T10:02:00Z" w:initials="PB">
    <w:p w14:paraId="10634289" w14:textId="01A38B52" w:rsidR="3D4C83C3" w:rsidRDefault="3D4C83C3">
      <w:r>
        <w:t>yeah true not sure</w:t>
      </w:r>
      <w:r>
        <w:annotationRef/>
      </w:r>
    </w:p>
  </w:comment>
  <w:comment w:id="5" w:author="Parker-Jervis, Clovis B" w:date="2021-03-14T10:04:00Z" w:initials="PB">
    <w:p w14:paraId="47204ED2" w14:textId="3BBC486D" w:rsidR="3D4C83C3" w:rsidRDefault="3D4C83C3">
      <w:r>
        <w:t>Hmm although I believe this is an issue with the alternative proof below too i.e. β^R = 1 only says order of β divides R. So maybe when they say R is "small", they mean small and indivisible. That's a big assumption so not sure tbh</w:t>
      </w:r>
      <w:r>
        <w:annotationRef/>
      </w:r>
    </w:p>
  </w:comment>
  <w:comment w:id="6" w:author="Liem, Samuel" w:date="2021-03-12T06:08:00Z" w:initials="LS">
    <w:p w14:paraId="22DE3192" w14:textId="1FF210DC" w:rsidR="3D4C83C3" w:rsidRDefault="3D4C83C3">
      <w:r>
        <w:t>i think the fact you can do it implies that it may be assessed.</w:t>
      </w:r>
      <w:r>
        <w:annotationRef/>
      </w:r>
    </w:p>
  </w:comment>
  <w:comment w:id="7" w:author="Parker-Jervis, Clovis B" w:date="2021-03-13T14:49:00Z" w:initials="PB">
    <w:p w14:paraId="15D456EF" w14:textId="472D91EC" w:rsidR="3D4C83C3" w:rsidRDefault="3D4C83C3">
      <w:r>
        <w:t>:(</w:t>
      </w:r>
      <w: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1CD607A" w15:done="0"/>
  <w15:commentEx w15:paraId="5AF9ABA9" w15:paraIdParent="01CD607A" w15:done="0"/>
  <w15:commentEx w15:paraId="3F9BB0E4" w15:paraIdParent="01CD607A" w15:done="0"/>
  <w15:commentEx w15:paraId="495CAD22" w15:done="0"/>
  <w15:commentEx w15:paraId="10634289" w15:paraIdParent="495CAD22" w15:done="0"/>
  <w15:commentEx w15:paraId="47204ED2" w15:paraIdParent="495CAD22" w15:done="0"/>
  <w15:commentEx w15:paraId="22DE3192" w15:done="0"/>
  <w15:commentEx w15:paraId="15D456EF" w15:paraIdParent="22DE319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3DCCFD6" w16cex:dateUtc="2021-03-13T17:29:00Z"/>
  <w16cex:commentExtensible w16cex:durableId="1DD3238D" w16cex:dateUtc="2021-03-13T17:46:00Z"/>
  <w16cex:commentExtensible w16cex:durableId="278D7E26" w16cex:dateUtc="2021-03-13T17:54:00Z"/>
  <w16cex:commentExtensible w16cex:durableId="78D5327E" w16cex:dateUtc="2021-03-14T15:39:00Z"/>
  <w16cex:commentExtensible w16cex:durableId="394F411F" w16cex:dateUtc="2021-03-14T17:02:00Z"/>
  <w16cex:commentExtensible w16cex:durableId="4AFA165A" w16cex:dateUtc="2021-03-14T17:04:00Z"/>
  <w16cex:commentExtensible w16cex:durableId="508A6AC5" w16cex:dateUtc="2021-03-12T14:08:00Z"/>
  <w16cex:commentExtensible w16cex:durableId="272D51D7" w16cex:dateUtc="2021-03-13T22:4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1CD607A" w16cid:durableId="23DCCFD6"/>
  <w16cid:commentId w16cid:paraId="5AF9ABA9" w16cid:durableId="1DD3238D"/>
  <w16cid:commentId w16cid:paraId="3F9BB0E4" w16cid:durableId="278D7E26"/>
  <w16cid:commentId w16cid:paraId="495CAD22" w16cid:durableId="78D5327E"/>
  <w16cid:commentId w16cid:paraId="10634289" w16cid:durableId="394F411F"/>
  <w16cid:commentId w16cid:paraId="47204ED2" w16cid:durableId="4AFA165A"/>
  <w16cid:commentId w16cid:paraId="22DE3192" w16cid:durableId="508A6AC5"/>
  <w16cid:commentId w16cid:paraId="15D456EF" w16cid:durableId="272D51D7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C2BC50" w14:textId="77777777" w:rsidR="008C4041" w:rsidRDefault="008C4041" w:rsidP="008C4041">
      <w:pPr>
        <w:spacing w:after="0" w:line="240" w:lineRule="auto"/>
      </w:pPr>
      <w:r>
        <w:separator/>
      </w:r>
    </w:p>
  </w:endnote>
  <w:endnote w:type="continuationSeparator" w:id="0">
    <w:p w14:paraId="3E5D2519" w14:textId="77777777" w:rsidR="008C4041" w:rsidRDefault="008C4041" w:rsidP="008C4041">
      <w:pPr>
        <w:spacing w:after="0" w:line="240" w:lineRule="auto"/>
      </w:pPr>
      <w:r>
        <w:continuationSeparator/>
      </w:r>
    </w:p>
  </w:endnote>
  <w:endnote w:type="continuationNotice" w:id="1">
    <w:p w14:paraId="1DAAA7F1" w14:textId="77777777" w:rsidR="00D23951" w:rsidRDefault="00D2395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40EEBA" w14:textId="77777777" w:rsidR="008C4041" w:rsidRDefault="008C4041" w:rsidP="008C4041">
      <w:pPr>
        <w:spacing w:after="0" w:line="240" w:lineRule="auto"/>
      </w:pPr>
      <w:r>
        <w:separator/>
      </w:r>
    </w:p>
  </w:footnote>
  <w:footnote w:type="continuationSeparator" w:id="0">
    <w:p w14:paraId="070DF3C5" w14:textId="77777777" w:rsidR="008C4041" w:rsidRDefault="008C4041" w:rsidP="008C4041">
      <w:pPr>
        <w:spacing w:after="0" w:line="240" w:lineRule="auto"/>
      </w:pPr>
      <w:r>
        <w:continuationSeparator/>
      </w:r>
    </w:p>
  </w:footnote>
  <w:footnote w:type="continuationNotice" w:id="1">
    <w:p w14:paraId="3CEFB7C5" w14:textId="77777777" w:rsidR="00D23951" w:rsidRDefault="00D2395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LIBOT, Aurele">
    <w15:presenceInfo w15:providerId="AD" w15:userId="S::abd20@ic.ac.uk::95545290-54e2-48b8-86bb-39c6700dbf75"/>
  </w15:person>
  <w15:person w15:author="Parker-Jervis, Clovis B">
    <w15:presenceInfo w15:providerId="AD" w15:userId="S::cgp4417@ic.ac.uk::7bb57f21-76b9-450a-8459-b12eee829295"/>
  </w15:person>
  <w15:person w15:author="Gamito, Pablo F G">
    <w15:presenceInfo w15:providerId="AD" w15:userId="S::pg1817@ic.ac.uk::084cfd58-863a-45e3-98f5-01f00757496f"/>
  </w15:person>
  <w15:person w15:author="Liem, Samuel">
    <w15:presenceInfo w15:providerId="AD" w15:userId="S::shl3617@ic.ac.uk::8d65380e-8d50-47c3-a5ca-90dbd8e4d9c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YwMDQ3MTOxMDY2MDJV0lEKTi0uzszPAykwrAUAtbo2rCwAAAA="/>
  </w:docVars>
  <w:rsids>
    <w:rsidRoot w:val="666F55E2"/>
    <w:rsid w:val="0007B310"/>
    <w:rsid w:val="002B71EC"/>
    <w:rsid w:val="0034E2AE"/>
    <w:rsid w:val="0063508E"/>
    <w:rsid w:val="008C4041"/>
    <w:rsid w:val="008ED56D"/>
    <w:rsid w:val="00B112DA"/>
    <w:rsid w:val="00BC40DE"/>
    <w:rsid w:val="00C32054"/>
    <w:rsid w:val="00D23951"/>
    <w:rsid w:val="00E62C5F"/>
    <w:rsid w:val="00EB5974"/>
    <w:rsid w:val="018FD48F"/>
    <w:rsid w:val="01CCA5C0"/>
    <w:rsid w:val="02332F6E"/>
    <w:rsid w:val="0283ABB3"/>
    <w:rsid w:val="02A70A4A"/>
    <w:rsid w:val="02F78431"/>
    <w:rsid w:val="03562FFB"/>
    <w:rsid w:val="03A05607"/>
    <w:rsid w:val="03CCAB14"/>
    <w:rsid w:val="03D9ABD7"/>
    <w:rsid w:val="03DE2502"/>
    <w:rsid w:val="04453AFD"/>
    <w:rsid w:val="046DEA87"/>
    <w:rsid w:val="0561AD7A"/>
    <w:rsid w:val="0642966C"/>
    <w:rsid w:val="06657FA0"/>
    <w:rsid w:val="069F14AB"/>
    <w:rsid w:val="06AF5546"/>
    <w:rsid w:val="06DF1FE7"/>
    <w:rsid w:val="0733E8C1"/>
    <w:rsid w:val="074197C3"/>
    <w:rsid w:val="07A57954"/>
    <w:rsid w:val="0811589C"/>
    <w:rsid w:val="08DCAF60"/>
    <w:rsid w:val="091954B9"/>
    <w:rsid w:val="092972DA"/>
    <w:rsid w:val="09708ED3"/>
    <w:rsid w:val="09BCC65F"/>
    <w:rsid w:val="09D97C6A"/>
    <w:rsid w:val="09EE9417"/>
    <w:rsid w:val="0A2AC23D"/>
    <w:rsid w:val="0A98E114"/>
    <w:rsid w:val="0A9F43CE"/>
    <w:rsid w:val="0AF2E1F9"/>
    <w:rsid w:val="0B5A3D04"/>
    <w:rsid w:val="0C34B175"/>
    <w:rsid w:val="0C63DA99"/>
    <w:rsid w:val="0C80541E"/>
    <w:rsid w:val="0CB45491"/>
    <w:rsid w:val="0CE32926"/>
    <w:rsid w:val="0CF05A33"/>
    <w:rsid w:val="0CF64D26"/>
    <w:rsid w:val="0D1B533C"/>
    <w:rsid w:val="0D59A7F5"/>
    <w:rsid w:val="0D857FFF"/>
    <w:rsid w:val="0D8951EC"/>
    <w:rsid w:val="0E0AA66E"/>
    <w:rsid w:val="0E34745F"/>
    <w:rsid w:val="0E6995AC"/>
    <w:rsid w:val="0F0BDDDB"/>
    <w:rsid w:val="0F8772D2"/>
    <w:rsid w:val="0F87EDA4"/>
    <w:rsid w:val="0FD66D8B"/>
    <w:rsid w:val="10119126"/>
    <w:rsid w:val="10160967"/>
    <w:rsid w:val="10225D95"/>
    <w:rsid w:val="102AA71D"/>
    <w:rsid w:val="10A46021"/>
    <w:rsid w:val="1137D8B9"/>
    <w:rsid w:val="11BDC262"/>
    <w:rsid w:val="131BBF11"/>
    <w:rsid w:val="13666CE4"/>
    <w:rsid w:val="13E9FAD2"/>
    <w:rsid w:val="149F2CD1"/>
    <w:rsid w:val="150D3CC4"/>
    <w:rsid w:val="15693101"/>
    <w:rsid w:val="159D6E20"/>
    <w:rsid w:val="15F72F28"/>
    <w:rsid w:val="163DC834"/>
    <w:rsid w:val="16D1C9BE"/>
    <w:rsid w:val="1792FF89"/>
    <w:rsid w:val="17C2BC25"/>
    <w:rsid w:val="17DFDDFB"/>
    <w:rsid w:val="1814471D"/>
    <w:rsid w:val="18145D8B"/>
    <w:rsid w:val="184C76CB"/>
    <w:rsid w:val="186B58E5"/>
    <w:rsid w:val="19326F9C"/>
    <w:rsid w:val="1939EF36"/>
    <w:rsid w:val="19A9F294"/>
    <w:rsid w:val="19FFBFB3"/>
    <w:rsid w:val="1A070A2E"/>
    <w:rsid w:val="1A321A0A"/>
    <w:rsid w:val="1A61429B"/>
    <w:rsid w:val="1B104A50"/>
    <w:rsid w:val="1B2282FE"/>
    <w:rsid w:val="1B45EA33"/>
    <w:rsid w:val="1B539871"/>
    <w:rsid w:val="1B57C815"/>
    <w:rsid w:val="1B5B62A0"/>
    <w:rsid w:val="1B5EFFD2"/>
    <w:rsid w:val="1B69F6E5"/>
    <w:rsid w:val="1B95A6A5"/>
    <w:rsid w:val="1BE11C8B"/>
    <w:rsid w:val="1C4D484F"/>
    <w:rsid w:val="1C7523C0"/>
    <w:rsid w:val="1CBDEF71"/>
    <w:rsid w:val="1D1317AC"/>
    <w:rsid w:val="1D3FBB06"/>
    <w:rsid w:val="1DB21652"/>
    <w:rsid w:val="1DE24155"/>
    <w:rsid w:val="1E3FDA43"/>
    <w:rsid w:val="1EA4AA4A"/>
    <w:rsid w:val="1ED9B029"/>
    <w:rsid w:val="1EF8787B"/>
    <w:rsid w:val="1F29D760"/>
    <w:rsid w:val="1F68E4EC"/>
    <w:rsid w:val="1FF6D15B"/>
    <w:rsid w:val="20140369"/>
    <w:rsid w:val="202217A5"/>
    <w:rsid w:val="21867E3E"/>
    <w:rsid w:val="21E99F11"/>
    <w:rsid w:val="22147C65"/>
    <w:rsid w:val="22584586"/>
    <w:rsid w:val="22818F2A"/>
    <w:rsid w:val="228C9F1F"/>
    <w:rsid w:val="22A223C7"/>
    <w:rsid w:val="22C1296E"/>
    <w:rsid w:val="22C47759"/>
    <w:rsid w:val="22D2F7CF"/>
    <w:rsid w:val="23090DAC"/>
    <w:rsid w:val="230ED248"/>
    <w:rsid w:val="23224E9F"/>
    <w:rsid w:val="2437E249"/>
    <w:rsid w:val="24882263"/>
    <w:rsid w:val="24BC146B"/>
    <w:rsid w:val="24C07393"/>
    <w:rsid w:val="24FD8708"/>
    <w:rsid w:val="2523608E"/>
    <w:rsid w:val="26475FC7"/>
    <w:rsid w:val="267775F2"/>
    <w:rsid w:val="26B201FA"/>
    <w:rsid w:val="26FB9A56"/>
    <w:rsid w:val="273FD03B"/>
    <w:rsid w:val="28245A7D"/>
    <w:rsid w:val="2862EED6"/>
    <w:rsid w:val="2882A5ED"/>
    <w:rsid w:val="28CA4CDB"/>
    <w:rsid w:val="29139D5C"/>
    <w:rsid w:val="2962B607"/>
    <w:rsid w:val="2998A64E"/>
    <w:rsid w:val="29CCF200"/>
    <w:rsid w:val="29F3D107"/>
    <w:rsid w:val="2AC1E6C5"/>
    <w:rsid w:val="2AD2BB04"/>
    <w:rsid w:val="2B64062B"/>
    <w:rsid w:val="2B7442B8"/>
    <w:rsid w:val="2C2D3156"/>
    <w:rsid w:val="2C520035"/>
    <w:rsid w:val="2C70ABE7"/>
    <w:rsid w:val="2C84C690"/>
    <w:rsid w:val="2D572F0C"/>
    <w:rsid w:val="2DA93A18"/>
    <w:rsid w:val="2EA0597C"/>
    <w:rsid w:val="2EB1954C"/>
    <w:rsid w:val="2EDE58ED"/>
    <w:rsid w:val="2F2A5A18"/>
    <w:rsid w:val="2F58B727"/>
    <w:rsid w:val="2F5E7FF0"/>
    <w:rsid w:val="2F67F3AA"/>
    <w:rsid w:val="2FB82B32"/>
    <w:rsid w:val="2FBD7679"/>
    <w:rsid w:val="2FEBED2D"/>
    <w:rsid w:val="2FFBDD33"/>
    <w:rsid w:val="30207A7C"/>
    <w:rsid w:val="3047B3DB"/>
    <w:rsid w:val="30D83484"/>
    <w:rsid w:val="30F4F81A"/>
    <w:rsid w:val="3141FC88"/>
    <w:rsid w:val="31BA97F7"/>
    <w:rsid w:val="3285EBE1"/>
    <w:rsid w:val="328C33F6"/>
    <w:rsid w:val="332CA62F"/>
    <w:rsid w:val="33931A1A"/>
    <w:rsid w:val="3441933A"/>
    <w:rsid w:val="345B2F0A"/>
    <w:rsid w:val="34878817"/>
    <w:rsid w:val="34888B36"/>
    <w:rsid w:val="34AEFC90"/>
    <w:rsid w:val="353B9CF2"/>
    <w:rsid w:val="358B9C73"/>
    <w:rsid w:val="35ABB53C"/>
    <w:rsid w:val="36BA98C6"/>
    <w:rsid w:val="36D41D1A"/>
    <w:rsid w:val="36DD423F"/>
    <w:rsid w:val="36E4B7E8"/>
    <w:rsid w:val="36ECABD0"/>
    <w:rsid w:val="36F00841"/>
    <w:rsid w:val="375105BF"/>
    <w:rsid w:val="37A1B372"/>
    <w:rsid w:val="37F47036"/>
    <w:rsid w:val="388442B9"/>
    <w:rsid w:val="395AE375"/>
    <w:rsid w:val="399FE3C2"/>
    <w:rsid w:val="39ACA159"/>
    <w:rsid w:val="39CB243B"/>
    <w:rsid w:val="3A87F35E"/>
    <w:rsid w:val="3AC92ADE"/>
    <w:rsid w:val="3AF2C125"/>
    <w:rsid w:val="3BB01004"/>
    <w:rsid w:val="3BBDD48E"/>
    <w:rsid w:val="3BE82247"/>
    <w:rsid w:val="3C04A10B"/>
    <w:rsid w:val="3C685B17"/>
    <w:rsid w:val="3C7EC308"/>
    <w:rsid w:val="3C8372E3"/>
    <w:rsid w:val="3C98F21C"/>
    <w:rsid w:val="3C9F3A1A"/>
    <w:rsid w:val="3CCDB9DD"/>
    <w:rsid w:val="3D4C83C3"/>
    <w:rsid w:val="3DDB6CD1"/>
    <w:rsid w:val="3DE06F96"/>
    <w:rsid w:val="3DFFCFEB"/>
    <w:rsid w:val="3E90A312"/>
    <w:rsid w:val="3EAA8A14"/>
    <w:rsid w:val="3F78375D"/>
    <w:rsid w:val="3F7E5A54"/>
    <w:rsid w:val="40CF622D"/>
    <w:rsid w:val="40F02E4B"/>
    <w:rsid w:val="413F4B67"/>
    <w:rsid w:val="4166C219"/>
    <w:rsid w:val="4172DC59"/>
    <w:rsid w:val="428BFEAC"/>
    <w:rsid w:val="42AC49FB"/>
    <w:rsid w:val="42B36C35"/>
    <w:rsid w:val="42B5134F"/>
    <w:rsid w:val="4339994F"/>
    <w:rsid w:val="438FE8C4"/>
    <w:rsid w:val="43901587"/>
    <w:rsid w:val="43AA1293"/>
    <w:rsid w:val="43C0B19C"/>
    <w:rsid w:val="441CBDF3"/>
    <w:rsid w:val="446C056B"/>
    <w:rsid w:val="44965FDD"/>
    <w:rsid w:val="44BD1ED2"/>
    <w:rsid w:val="44CB82D7"/>
    <w:rsid w:val="44F73976"/>
    <w:rsid w:val="45349BF3"/>
    <w:rsid w:val="454E0187"/>
    <w:rsid w:val="456A5BAA"/>
    <w:rsid w:val="45F545A7"/>
    <w:rsid w:val="462E8D3B"/>
    <w:rsid w:val="464B156E"/>
    <w:rsid w:val="4659CF38"/>
    <w:rsid w:val="46B6C538"/>
    <w:rsid w:val="471B62F1"/>
    <w:rsid w:val="4742AF9D"/>
    <w:rsid w:val="47CD1EBA"/>
    <w:rsid w:val="47D4F90D"/>
    <w:rsid w:val="4860AC0E"/>
    <w:rsid w:val="48A1FC6C"/>
    <w:rsid w:val="48C75C61"/>
    <w:rsid w:val="48D7A498"/>
    <w:rsid w:val="49A02FB3"/>
    <w:rsid w:val="4A05835F"/>
    <w:rsid w:val="4A927DBA"/>
    <w:rsid w:val="4B05A161"/>
    <w:rsid w:val="4B095FC1"/>
    <w:rsid w:val="4B2A4B53"/>
    <w:rsid w:val="4B325F19"/>
    <w:rsid w:val="4BC5E164"/>
    <w:rsid w:val="4C3C3034"/>
    <w:rsid w:val="4C3D735E"/>
    <w:rsid w:val="4C47D9E6"/>
    <w:rsid w:val="4C610E9F"/>
    <w:rsid w:val="4C871227"/>
    <w:rsid w:val="4D6DCB11"/>
    <w:rsid w:val="4E00578C"/>
    <w:rsid w:val="4E26D16F"/>
    <w:rsid w:val="4ECD06B2"/>
    <w:rsid w:val="4EF21009"/>
    <w:rsid w:val="4F4F5906"/>
    <w:rsid w:val="4F60549F"/>
    <w:rsid w:val="4F641345"/>
    <w:rsid w:val="4FAABF63"/>
    <w:rsid w:val="4FBD701A"/>
    <w:rsid w:val="4FE2371A"/>
    <w:rsid w:val="501931DB"/>
    <w:rsid w:val="5052AC58"/>
    <w:rsid w:val="50F33CB3"/>
    <w:rsid w:val="50FB59C4"/>
    <w:rsid w:val="51935043"/>
    <w:rsid w:val="51A845A6"/>
    <w:rsid w:val="51E7F342"/>
    <w:rsid w:val="5204A774"/>
    <w:rsid w:val="52C30A65"/>
    <w:rsid w:val="532457E5"/>
    <w:rsid w:val="53A077D5"/>
    <w:rsid w:val="53F257B1"/>
    <w:rsid w:val="5526DC64"/>
    <w:rsid w:val="5579F9BA"/>
    <w:rsid w:val="55AD6FCC"/>
    <w:rsid w:val="55B5EF6A"/>
    <w:rsid w:val="55CB1B17"/>
    <w:rsid w:val="55D88A60"/>
    <w:rsid w:val="55EA28A5"/>
    <w:rsid w:val="569178DC"/>
    <w:rsid w:val="56D81897"/>
    <w:rsid w:val="571FC701"/>
    <w:rsid w:val="576180C0"/>
    <w:rsid w:val="578B4017"/>
    <w:rsid w:val="57C4CA58"/>
    <w:rsid w:val="57F3B8A5"/>
    <w:rsid w:val="5812BF94"/>
    <w:rsid w:val="58435942"/>
    <w:rsid w:val="5873E8F8"/>
    <w:rsid w:val="58D7C88A"/>
    <w:rsid w:val="59018ADF"/>
    <w:rsid w:val="5985DE39"/>
    <w:rsid w:val="59D36DAB"/>
    <w:rsid w:val="59DA35EF"/>
    <w:rsid w:val="5A043CF2"/>
    <w:rsid w:val="5A6CC6DB"/>
    <w:rsid w:val="5A702532"/>
    <w:rsid w:val="5A936A9E"/>
    <w:rsid w:val="5AA19F23"/>
    <w:rsid w:val="5AA90E00"/>
    <w:rsid w:val="5AB6839D"/>
    <w:rsid w:val="5ACBE17B"/>
    <w:rsid w:val="5B265E3B"/>
    <w:rsid w:val="5B53F6FC"/>
    <w:rsid w:val="5BA45D7B"/>
    <w:rsid w:val="5BA8AC32"/>
    <w:rsid w:val="5BAC8322"/>
    <w:rsid w:val="5BB688F3"/>
    <w:rsid w:val="5BC392CF"/>
    <w:rsid w:val="5C9E6D2F"/>
    <w:rsid w:val="5D74C46A"/>
    <w:rsid w:val="5D7B4744"/>
    <w:rsid w:val="5DE39C45"/>
    <w:rsid w:val="5DF2DEDE"/>
    <w:rsid w:val="5E27B62D"/>
    <w:rsid w:val="5E456EA4"/>
    <w:rsid w:val="5F068187"/>
    <w:rsid w:val="5F4D124F"/>
    <w:rsid w:val="5F699295"/>
    <w:rsid w:val="5F70CC63"/>
    <w:rsid w:val="60310A55"/>
    <w:rsid w:val="603C9302"/>
    <w:rsid w:val="60D8CEB0"/>
    <w:rsid w:val="60E1C8F1"/>
    <w:rsid w:val="611B7926"/>
    <w:rsid w:val="6125C521"/>
    <w:rsid w:val="6193627E"/>
    <w:rsid w:val="61AEB59F"/>
    <w:rsid w:val="624DC7A5"/>
    <w:rsid w:val="62EF4F59"/>
    <w:rsid w:val="630EED39"/>
    <w:rsid w:val="634BA300"/>
    <w:rsid w:val="638387A2"/>
    <w:rsid w:val="63855DCE"/>
    <w:rsid w:val="63EEEA43"/>
    <w:rsid w:val="63F1D005"/>
    <w:rsid w:val="64660EC3"/>
    <w:rsid w:val="64787AA5"/>
    <w:rsid w:val="64A65AC9"/>
    <w:rsid w:val="6502C6C8"/>
    <w:rsid w:val="6522BEB5"/>
    <w:rsid w:val="652C92B2"/>
    <w:rsid w:val="655ED830"/>
    <w:rsid w:val="65652796"/>
    <w:rsid w:val="659D4207"/>
    <w:rsid w:val="6626F01B"/>
    <w:rsid w:val="6644474C"/>
    <w:rsid w:val="66546872"/>
    <w:rsid w:val="666F55E2"/>
    <w:rsid w:val="66AA220A"/>
    <w:rsid w:val="66FB33D8"/>
    <w:rsid w:val="671470B5"/>
    <w:rsid w:val="67B30440"/>
    <w:rsid w:val="67B727FF"/>
    <w:rsid w:val="67E40F59"/>
    <w:rsid w:val="67F038D3"/>
    <w:rsid w:val="68970439"/>
    <w:rsid w:val="6919A783"/>
    <w:rsid w:val="69475841"/>
    <w:rsid w:val="6A6861F8"/>
    <w:rsid w:val="6A7DE714"/>
    <w:rsid w:val="6AF017B5"/>
    <w:rsid w:val="6AF15276"/>
    <w:rsid w:val="6B3EC2D0"/>
    <w:rsid w:val="6B4B94CB"/>
    <w:rsid w:val="6B57EB2D"/>
    <w:rsid w:val="6B9F21AB"/>
    <w:rsid w:val="6BD2C6B6"/>
    <w:rsid w:val="6BDF8B3F"/>
    <w:rsid w:val="6C088BE4"/>
    <w:rsid w:val="6C1F944B"/>
    <w:rsid w:val="6C2EE98B"/>
    <w:rsid w:val="6C96CB32"/>
    <w:rsid w:val="6D0DD8AD"/>
    <w:rsid w:val="6D1D468B"/>
    <w:rsid w:val="6D33877E"/>
    <w:rsid w:val="6F065A3D"/>
    <w:rsid w:val="6F1E7100"/>
    <w:rsid w:val="6F83E55F"/>
    <w:rsid w:val="6FE197DE"/>
    <w:rsid w:val="701F44C8"/>
    <w:rsid w:val="7030215C"/>
    <w:rsid w:val="709010FE"/>
    <w:rsid w:val="70CE45D2"/>
    <w:rsid w:val="7130907F"/>
    <w:rsid w:val="71400BF2"/>
    <w:rsid w:val="71B1D1E4"/>
    <w:rsid w:val="71B8AC3B"/>
    <w:rsid w:val="71F2AE97"/>
    <w:rsid w:val="728B594B"/>
    <w:rsid w:val="72B89C5C"/>
    <w:rsid w:val="733A2869"/>
    <w:rsid w:val="733E8605"/>
    <w:rsid w:val="73547C9C"/>
    <w:rsid w:val="73A7F0EE"/>
    <w:rsid w:val="73AC5F4F"/>
    <w:rsid w:val="73C9232E"/>
    <w:rsid w:val="747C5277"/>
    <w:rsid w:val="748E31A2"/>
    <w:rsid w:val="749D23AC"/>
    <w:rsid w:val="74CF060D"/>
    <w:rsid w:val="74DA5666"/>
    <w:rsid w:val="74EC477C"/>
    <w:rsid w:val="74F04CFD"/>
    <w:rsid w:val="74F37EC3"/>
    <w:rsid w:val="7558339D"/>
    <w:rsid w:val="757E68C0"/>
    <w:rsid w:val="75A56E88"/>
    <w:rsid w:val="75BB5357"/>
    <w:rsid w:val="75EB4ED8"/>
    <w:rsid w:val="761FF074"/>
    <w:rsid w:val="767081F1"/>
    <w:rsid w:val="76B33F3F"/>
    <w:rsid w:val="7717A3E0"/>
    <w:rsid w:val="775723B8"/>
    <w:rsid w:val="7761259A"/>
    <w:rsid w:val="7777F74D"/>
    <w:rsid w:val="77C23E47"/>
    <w:rsid w:val="780C5252"/>
    <w:rsid w:val="7811F728"/>
    <w:rsid w:val="79ADC789"/>
    <w:rsid w:val="79C3BE20"/>
    <w:rsid w:val="7A0CB0EC"/>
    <w:rsid w:val="7A1BA0D3"/>
    <w:rsid w:val="7A34E4CB"/>
    <w:rsid w:val="7A355D48"/>
    <w:rsid w:val="7ACDC5DB"/>
    <w:rsid w:val="7B059AA8"/>
    <w:rsid w:val="7B338F23"/>
    <w:rsid w:val="7B97B39D"/>
    <w:rsid w:val="7BB77134"/>
    <w:rsid w:val="7BE513B8"/>
    <w:rsid w:val="7C31C0BF"/>
    <w:rsid w:val="7C517FE8"/>
    <w:rsid w:val="7C8B4930"/>
    <w:rsid w:val="7CC8DD1B"/>
    <w:rsid w:val="7D5DF0A7"/>
    <w:rsid w:val="7D897AA5"/>
    <w:rsid w:val="7DF38442"/>
    <w:rsid w:val="7DF6FD75"/>
    <w:rsid w:val="7E837A56"/>
    <w:rsid w:val="7F0DDB7C"/>
    <w:rsid w:val="7F71C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6F55E2"/>
  <w15:chartTrackingRefBased/>
  <w15:docId w15:val="{4E4EAA85-9ABF-4284-B093-BE24DAA53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C40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C404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8C404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8C404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7</Words>
  <Characters>5972</Characters>
  <Application>Microsoft Office Word</Application>
  <DocSecurity>4</DocSecurity>
  <Lines>49</Lines>
  <Paragraphs>14</Paragraphs>
  <ScaleCrop>false</ScaleCrop>
  <Company/>
  <LinksUpToDate>false</LinksUpToDate>
  <CharactersWithSpaces>7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-Jervis, Clovis B</dc:creator>
  <cp:keywords/>
  <dc:description/>
  <cp:lastModifiedBy>Cheng, Jack</cp:lastModifiedBy>
  <cp:revision>4</cp:revision>
  <dcterms:created xsi:type="dcterms:W3CDTF">2021-03-10T21:09:00Z</dcterms:created>
  <dcterms:modified xsi:type="dcterms:W3CDTF">2023-03-20T23:02:00Z</dcterms:modified>
</cp:coreProperties>
</file>